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B23946" w14:textId="6C4C3FD2" w:rsidR="00E740AF" w:rsidRDefault="00131247" w:rsidP="000879A1">
      <w:pPr>
        <w:pStyle w:val="Heading1"/>
      </w:pPr>
      <w:r>
        <w:t>A</w:t>
      </w:r>
      <w:r w:rsidR="00E740AF">
        <w:t>bstract</w:t>
      </w:r>
    </w:p>
    <w:p w14:paraId="3CAA4F4D" w14:textId="417FADF8" w:rsidR="001110D7" w:rsidRDefault="000879A1">
      <w:r>
        <w:t xml:space="preserve">This </w:t>
      </w:r>
      <w:r w:rsidR="001B73F4">
        <w:t xml:space="preserve">document </w:t>
      </w:r>
      <w:r w:rsidR="00E61376">
        <w:t xml:space="preserve">supports the interactive object recognition artificial-intelligence technology demonstrator </w:t>
      </w:r>
      <w:r w:rsidR="001E12C1">
        <w:t>that recognises apples, bananas, and oranges.</w:t>
      </w:r>
    </w:p>
    <w:p w14:paraId="6885958C" w14:textId="2BCA0640" w:rsidR="00496CF9" w:rsidRDefault="00CE6417">
      <w:r>
        <w:t xml:space="preserve">This document </w:t>
      </w:r>
      <w:r w:rsidR="001E12C1">
        <w:t xml:space="preserve">teaches you </w:t>
      </w:r>
      <w:r w:rsidR="004A6322">
        <w:t>what the AI system does</w:t>
      </w:r>
      <w:r w:rsidR="001110D7">
        <w:t xml:space="preserve">. What all the technical jargon is. How to use </w:t>
      </w:r>
      <w:r w:rsidR="00033684">
        <w:t>it</w:t>
      </w:r>
      <w:r w:rsidR="006D0AA5">
        <w:t xml:space="preserve"> and how to learn how to make it</w:t>
      </w:r>
      <w:r w:rsidR="00787E49">
        <w:t>.</w:t>
      </w:r>
    </w:p>
    <w:p w14:paraId="5612190D" w14:textId="4736A770" w:rsidR="009468EA" w:rsidRDefault="000D658F" w:rsidP="000D658F">
      <w:pPr>
        <w:pStyle w:val="Heading1"/>
        <w:rPr>
          <w:lang w:val="en-NZ"/>
        </w:rPr>
      </w:pPr>
      <w:r>
        <w:rPr>
          <w:lang w:val="en-NZ"/>
        </w:rPr>
        <w:t xml:space="preserve">What it is and </w:t>
      </w:r>
      <w:r w:rsidR="00DF658F">
        <w:rPr>
          <w:lang w:val="en-NZ"/>
        </w:rPr>
        <w:t>How it works</w:t>
      </w:r>
    </w:p>
    <w:p w14:paraId="37F8EC09" w14:textId="2C3078D7" w:rsidR="00832140" w:rsidRDefault="00ED45AC">
      <w:pPr>
        <w:rPr>
          <w:lang w:val="en-NZ"/>
        </w:rPr>
      </w:pPr>
      <w:r>
        <w:rPr>
          <w:lang w:val="en-NZ"/>
        </w:rPr>
        <w:t xml:space="preserve">The </w:t>
      </w:r>
      <w:r w:rsidR="00A97A8C">
        <w:rPr>
          <w:lang w:val="en-NZ"/>
        </w:rPr>
        <w:t xml:space="preserve">object recognition system </w:t>
      </w:r>
      <w:r w:rsidR="00832140">
        <w:rPr>
          <w:lang w:val="en-NZ"/>
        </w:rPr>
        <w:t xml:space="preserve">uses </w:t>
      </w:r>
      <w:r w:rsidR="000365AE">
        <w:rPr>
          <w:lang w:val="en-NZ"/>
        </w:rPr>
        <w:t>a</w:t>
      </w:r>
      <w:r w:rsidR="005E2388">
        <w:rPr>
          <w:lang w:val="en-NZ"/>
        </w:rPr>
        <w:t xml:space="preserve"> CNN (convolutional neural network)</w:t>
      </w:r>
      <w:r w:rsidR="00953DA4">
        <w:rPr>
          <w:lang w:val="en-NZ"/>
        </w:rPr>
        <w:t xml:space="preserve"> to classify what object the camera is seeing</w:t>
      </w:r>
      <w:r w:rsidR="005E2388">
        <w:rPr>
          <w:lang w:val="en-NZ"/>
        </w:rPr>
        <w:t xml:space="preserve">. </w:t>
      </w:r>
    </w:p>
    <w:p w14:paraId="2BE409C4" w14:textId="77777777" w:rsidR="008F0663" w:rsidRDefault="008F0663">
      <w:pPr>
        <w:rPr>
          <w:lang w:val="en-NZ"/>
        </w:rPr>
      </w:pPr>
    </w:p>
    <w:p w14:paraId="5B93D458" w14:textId="10566EE9" w:rsidR="00770D2A" w:rsidRDefault="008F0663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A </w:t>
      </w:r>
      <w:r w:rsidR="00734225" w:rsidRPr="00E42641">
        <w:rPr>
          <w:i/>
          <w:iCs/>
          <w:lang w:val="en-NZ"/>
        </w:rPr>
        <w:t xml:space="preserve">Convolutional neural network is a </w:t>
      </w:r>
      <w:r w:rsidR="00B142F3" w:rsidRPr="00E42641">
        <w:rPr>
          <w:i/>
          <w:iCs/>
          <w:lang w:val="en-NZ"/>
        </w:rPr>
        <w:t>class</w:t>
      </w:r>
      <w:r w:rsidR="00734225" w:rsidRPr="00E42641">
        <w:rPr>
          <w:i/>
          <w:iCs/>
          <w:lang w:val="en-NZ"/>
        </w:rPr>
        <w:t xml:space="preserve"> of deep neural network</w:t>
      </w:r>
      <w:r w:rsidR="006E7483" w:rsidRPr="00E42641">
        <w:rPr>
          <w:i/>
          <w:iCs/>
          <w:lang w:val="en-NZ"/>
        </w:rPr>
        <w:t>.</w:t>
      </w:r>
      <w:r w:rsidR="00A84ECD" w:rsidRPr="00E42641">
        <w:rPr>
          <w:i/>
          <w:iCs/>
          <w:lang w:val="en-NZ"/>
        </w:rPr>
        <w:t xml:space="preserve"> It’s particularly suited to</w:t>
      </w:r>
      <w:r w:rsidR="000C730A">
        <w:rPr>
          <w:i/>
          <w:iCs/>
          <w:lang w:val="en-NZ"/>
        </w:rPr>
        <w:t xml:space="preserve"> the</w:t>
      </w:r>
      <w:r w:rsidR="00A84ECD" w:rsidRPr="00E42641">
        <w:rPr>
          <w:i/>
          <w:iCs/>
          <w:lang w:val="en-NZ"/>
        </w:rPr>
        <w:t xml:space="preserve"> </w:t>
      </w:r>
      <w:r w:rsidR="00DE64B8" w:rsidRPr="00E42641">
        <w:rPr>
          <w:i/>
          <w:iCs/>
          <w:lang w:val="en-NZ"/>
        </w:rPr>
        <w:t>analysis of image-based data.</w:t>
      </w:r>
    </w:p>
    <w:p w14:paraId="7C3FA71D" w14:textId="77777777" w:rsidR="00E42641" w:rsidRPr="00E42641" w:rsidRDefault="00E42641" w:rsidP="00E42641">
      <w:pPr>
        <w:rPr>
          <w:i/>
          <w:iCs/>
          <w:lang w:val="en-NZ"/>
        </w:rPr>
      </w:pPr>
      <w:bookmarkStart w:id="0" w:name="_GoBack"/>
      <w:bookmarkEnd w:id="0"/>
    </w:p>
    <w:p w14:paraId="067AEC8B" w14:textId="30FAEC70" w:rsidR="00770D2A" w:rsidRDefault="00E25682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A deep neural network </w:t>
      </w:r>
      <w:r w:rsidR="008F2F86" w:rsidRPr="00E42641">
        <w:rPr>
          <w:i/>
          <w:iCs/>
          <w:lang w:val="en-NZ"/>
        </w:rPr>
        <w:t xml:space="preserve">is </w:t>
      </w:r>
      <w:r w:rsidR="009A73C8" w:rsidRPr="00E42641">
        <w:rPr>
          <w:i/>
          <w:iCs/>
          <w:lang w:val="en-NZ"/>
        </w:rPr>
        <w:t>one of the many</w:t>
      </w:r>
      <w:r w:rsidR="001C34C0" w:rsidRPr="00E42641">
        <w:rPr>
          <w:i/>
          <w:iCs/>
          <w:lang w:val="en-NZ"/>
        </w:rPr>
        <w:t xml:space="preserve"> </w:t>
      </w:r>
      <w:r w:rsidR="00AE4056" w:rsidRPr="00E42641">
        <w:rPr>
          <w:i/>
          <w:iCs/>
          <w:lang w:val="en-NZ"/>
        </w:rPr>
        <w:t xml:space="preserve">different </w:t>
      </w:r>
      <w:r w:rsidR="009A73C8" w:rsidRPr="00E42641">
        <w:rPr>
          <w:i/>
          <w:iCs/>
          <w:lang w:val="en-NZ"/>
        </w:rPr>
        <w:t xml:space="preserve">types of </w:t>
      </w:r>
      <w:r w:rsidR="001C34C0" w:rsidRPr="00E42641">
        <w:rPr>
          <w:i/>
          <w:iCs/>
          <w:lang w:val="en-NZ"/>
        </w:rPr>
        <w:t>architecture of</w:t>
      </w:r>
      <w:r w:rsidR="00B3022D" w:rsidRPr="00E42641">
        <w:rPr>
          <w:i/>
          <w:iCs/>
          <w:lang w:val="en-NZ"/>
        </w:rPr>
        <w:t xml:space="preserve"> deep learning</w:t>
      </w:r>
      <w:r w:rsidR="001C34C0" w:rsidRPr="00E42641">
        <w:rPr>
          <w:i/>
          <w:iCs/>
          <w:lang w:val="en-NZ"/>
        </w:rPr>
        <w:t xml:space="preserve">. </w:t>
      </w:r>
    </w:p>
    <w:p w14:paraId="5511873B" w14:textId="77777777" w:rsidR="00E42641" w:rsidRPr="00E42641" w:rsidRDefault="00E42641" w:rsidP="00E42641">
      <w:pPr>
        <w:rPr>
          <w:i/>
          <w:iCs/>
          <w:lang w:val="en-NZ"/>
        </w:rPr>
      </w:pPr>
    </w:p>
    <w:p w14:paraId="06C20808" w14:textId="5A418356" w:rsidR="00770D2A" w:rsidRDefault="00B3022D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Deep learning is a </w:t>
      </w:r>
      <w:r w:rsidR="00521B92" w:rsidRPr="00E42641">
        <w:rPr>
          <w:i/>
          <w:iCs/>
          <w:lang w:val="en-NZ"/>
        </w:rPr>
        <w:t xml:space="preserve">machine learning method </w:t>
      </w:r>
      <w:r w:rsidR="00770D2A" w:rsidRPr="00E42641">
        <w:rPr>
          <w:i/>
          <w:iCs/>
          <w:lang w:val="en-NZ"/>
        </w:rPr>
        <w:t xml:space="preserve">that uses </w:t>
      </w:r>
      <w:r w:rsidR="007341D5" w:rsidRPr="00E42641">
        <w:rPr>
          <w:i/>
          <w:iCs/>
          <w:lang w:val="en-NZ"/>
        </w:rPr>
        <w:t xml:space="preserve">(artificial) </w:t>
      </w:r>
      <w:r w:rsidR="00770D2A" w:rsidRPr="00E42641">
        <w:rPr>
          <w:i/>
          <w:iCs/>
          <w:lang w:val="en-NZ"/>
        </w:rPr>
        <w:t>neural n</w:t>
      </w:r>
      <w:r w:rsidR="00E42641">
        <w:rPr>
          <w:i/>
          <w:iCs/>
          <w:lang w:val="en-NZ"/>
        </w:rPr>
        <w:t>et</w:t>
      </w:r>
      <w:r w:rsidR="00770D2A" w:rsidRPr="00E42641">
        <w:rPr>
          <w:i/>
          <w:iCs/>
          <w:lang w:val="en-NZ"/>
        </w:rPr>
        <w:t>works.</w:t>
      </w:r>
      <w:r w:rsidR="007341D5" w:rsidRPr="00E42641">
        <w:rPr>
          <w:i/>
          <w:iCs/>
          <w:lang w:val="en-NZ"/>
        </w:rPr>
        <w:t xml:space="preserve"> Artificial neural networks are inspired by the neural networks that comprise the brains of animals.</w:t>
      </w:r>
    </w:p>
    <w:p w14:paraId="1E585B34" w14:textId="77777777" w:rsidR="00E42641" w:rsidRPr="00E42641" w:rsidRDefault="00E42641" w:rsidP="00E42641">
      <w:pPr>
        <w:rPr>
          <w:i/>
          <w:iCs/>
          <w:lang w:val="en-NZ"/>
        </w:rPr>
      </w:pPr>
    </w:p>
    <w:p w14:paraId="72A26227" w14:textId="3EAF8F04" w:rsidR="00151D6E" w:rsidRDefault="00770D2A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Machine learning </w:t>
      </w:r>
      <w:r w:rsidR="001C3E46" w:rsidRPr="00E42641">
        <w:rPr>
          <w:i/>
          <w:iCs/>
          <w:lang w:val="en-NZ"/>
        </w:rPr>
        <w:t xml:space="preserve">is </w:t>
      </w:r>
      <w:r w:rsidR="00F56DFC" w:rsidRPr="00E42641">
        <w:rPr>
          <w:i/>
          <w:iCs/>
          <w:lang w:val="en-NZ"/>
        </w:rPr>
        <w:t xml:space="preserve">about </w:t>
      </w:r>
      <w:r w:rsidR="00DF2F41" w:rsidRPr="00E42641">
        <w:rPr>
          <w:i/>
          <w:iCs/>
          <w:lang w:val="en-NZ"/>
        </w:rPr>
        <w:t xml:space="preserve">algorithms </w:t>
      </w:r>
      <w:r w:rsidR="00F56DFC" w:rsidRPr="00E42641">
        <w:rPr>
          <w:i/>
          <w:iCs/>
          <w:lang w:val="en-NZ"/>
        </w:rPr>
        <w:t xml:space="preserve">that </w:t>
      </w:r>
      <w:r w:rsidR="00B65735" w:rsidRPr="00E42641">
        <w:rPr>
          <w:i/>
          <w:iCs/>
          <w:lang w:val="en-NZ"/>
        </w:rPr>
        <w:t xml:space="preserve">learn to carry out tasks without </w:t>
      </w:r>
      <w:r w:rsidR="00510000" w:rsidRPr="00E42641">
        <w:rPr>
          <w:i/>
          <w:iCs/>
          <w:lang w:val="en-NZ"/>
        </w:rPr>
        <w:t>needing absolutely explicit/detailed instructions</w:t>
      </w:r>
      <w:r w:rsidR="00932A94" w:rsidRPr="00E42641">
        <w:rPr>
          <w:i/>
          <w:iCs/>
          <w:lang w:val="en-NZ"/>
        </w:rPr>
        <w:t xml:space="preserve">. The algorithms learn from </w:t>
      </w:r>
      <w:r w:rsidR="00731E93" w:rsidRPr="00E42641">
        <w:rPr>
          <w:i/>
          <w:iCs/>
          <w:lang w:val="en-NZ"/>
        </w:rPr>
        <w:t xml:space="preserve">recurring </w:t>
      </w:r>
      <w:r w:rsidR="00D17A46" w:rsidRPr="00E42641">
        <w:rPr>
          <w:i/>
          <w:iCs/>
          <w:lang w:val="en-NZ"/>
        </w:rPr>
        <w:t xml:space="preserve">aspects/features </w:t>
      </w:r>
      <w:r w:rsidR="00CD7606" w:rsidRPr="00E42641">
        <w:rPr>
          <w:i/>
          <w:iCs/>
          <w:lang w:val="en-NZ"/>
        </w:rPr>
        <w:t xml:space="preserve">or </w:t>
      </w:r>
      <w:r w:rsidR="00D17A46" w:rsidRPr="00E42641">
        <w:rPr>
          <w:i/>
          <w:iCs/>
          <w:lang w:val="en-NZ"/>
        </w:rPr>
        <w:t xml:space="preserve">patterns of </w:t>
      </w:r>
      <w:r w:rsidR="00CD7606" w:rsidRPr="00E42641">
        <w:rPr>
          <w:i/>
          <w:iCs/>
          <w:lang w:val="en-NZ"/>
        </w:rPr>
        <w:t>features across the data on which they’re trained.</w:t>
      </w:r>
      <w:r w:rsidR="00932A94" w:rsidRPr="00E42641">
        <w:rPr>
          <w:i/>
          <w:iCs/>
          <w:lang w:val="en-NZ"/>
        </w:rPr>
        <w:t xml:space="preserve"> </w:t>
      </w:r>
      <w:r w:rsidR="00151D6E" w:rsidRPr="00E42641">
        <w:rPr>
          <w:i/>
          <w:iCs/>
          <w:lang w:val="en-NZ"/>
        </w:rPr>
        <w:t xml:space="preserve">It is a subset of </w:t>
      </w:r>
      <w:r w:rsidR="00FB56FA" w:rsidRPr="00E42641">
        <w:rPr>
          <w:i/>
          <w:iCs/>
          <w:lang w:val="en-NZ"/>
        </w:rPr>
        <w:t>artificial intelligence</w:t>
      </w:r>
      <w:r w:rsidR="00151D6E" w:rsidRPr="00E42641">
        <w:rPr>
          <w:i/>
          <w:iCs/>
          <w:lang w:val="en-NZ"/>
        </w:rPr>
        <w:t>.</w:t>
      </w:r>
    </w:p>
    <w:p w14:paraId="700E5DF9" w14:textId="77777777" w:rsidR="00E42641" w:rsidRPr="00E42641" w:rsidRDefault="00E42641" w:rsidP="00E42641">
      <w:pPr>
        <w:rPr>
          <w:i/>
          <w:iCs/>
          <w:lang w:val="en-NZ"/>
        </w:rPr>
      </w:pPr>
    </w:p>
    <w:p w14:paraId="121F92D9" w14:textId="43C44556" w:rsidR="005E2388" w:rsidRDefault="00151D6E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>Artificial intelligence is</w:t>
      </w:r>
      <w:r w:rsidR="00FB56FA" w:rsidRPr="00E42641">
        <w:rPr>
          <w:i/>
          <w:iCs/>
          <w:lang w:val="en-NZ"/>
        </w:rPr>
        <w:t xml:space="preserve"> a system/machine/device that uses </w:t>
      </w:r>
      <w:r w:rsidR="00691D32" w:rsidRPr="00E42641">
        <w:rPr>
          <w:i/>
          <w:iCs/>
          <w:lang w:val="en-NZ"/>
        </w:rPr>
        <w:t xml:space="preserve">feedback from its environment </w:t>
      </w:r>
      <w:r w:rsidR="00824F48" w:rsidRPr="00E42641">
        <w:rPr>
          <w:i/>
          <w:iCs/>
          <w:lang w:val="en-NZ"/>
        </w:rPr>
        <w:t>(closed</w:t>
      </w:r>
      <w:r w:rsidR="000C730A">
        <w:rPr>
          <w:i/>
          <w:iCs/>
          <w:lang w:val="en-NZ"/>
        </w:rPr>
        <w:t>-</w:t>
      </w:r>
      <w:r w:rsidR="00824F48" w:rsidRPr="00E42641">
        <w:rPr>
          <w:i/>
          <w:iCs/>
          <w:lang w:val="en-NZ"/>
        </w:rPr>
        <w:t>loop feedback)</w:t>
      </w:r>
      <w:r w:rsidR="00691D32" w:rsidRPr="00E42641">
        <w:rPr>
          <w:i/>
          <w:iCs/>
          <w:lang w:val="en-NZ"/>
        </w:rPr>
        <w:t xml:space="preserve"> in order to </w:t>
      </w:r>
      <w:r w:rsidR="00AC6E0F" w:rsidRPr="00E42641">
        <w:rPr>
          <w:i/>
          <w:iCs/>
          <w:lang w:val="en-NZ"/>
        </w:rPr>
        <w:t>achieve a target output.</w:t>
      </w:r>
    </w:p>
    <w:p w14:paraId="6B1552F8" w14:textId="77777777" w:rsidR="00E42641" w:rsidRPr="00E42641" w:rsidRDefault="00E42641" w:rsidP="00E42641">
      <w:pPr>
        <w:rPr>
          <w:i/>
          <w:iCs/>
          <w:lang w:val="en-NZ"/>
        </w:rPr>
      </w:pPr>
    </w:p>
    <w:p w14:paraId="2D0B52F6" w14:textId="6324ABE3" w:rsidR="001E65D8" w:rsidRPr="00E42641" w:rsidRDefault="001E65D8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The model has to be trained first. </w:t>
      </w:r>
      <w:r w:rsidR="00E31A58" w:rsidRPr="00E42641">
        <w:rPr>
          <w:i/>
          <w:iCs/>
          <w:lang w:val="en-NZ"/>
        </w:rPr>
        <w:t xml:space="preserve">What we have here is a type of learning called supervised learning, which means that the model </w:t>
      </w:r>
      <w:r w:rsidR="00DE1980" w:rsidRPr="00E42641">
        <w:rPr>
          <w:i/>
          <w:iCs/>
          <w:lang w:val="en-NZ"/>
        </w:rPr>
        <w:t xml:space="preserve">learns through trial and error and refers to the label of the image (apple, banana, etc) to </w:t>
      </w:r>
      <w:r w:rsidR="005E0D1D" w:rsidRPr="00E42641">
        <w:rPr>
          <w:i/>
          <w:iCs/>
          <w:lang w:val="en-NZ"/>
        </w:rPr>
        <w:t xml:space="preserve">correlate features </w:t>
      </w:r>
      <w:r w:rsidR="00546547" w:rsidRPr="00E42641">
        <w:rPr>
          <w:i/>
          <w:iCs/>
          <w:lang w:val="en-NZ"/>
        </w:rPr>
        <w:t xml:space="preserve">it sees in the input image </w:t>
      </w:r>
      <w:r w:rsidR="005E0D1D" w:rsidRPr="00E42641">
        <w:rPr>
          <w:i/>
          <w:iCs/>
          <w:lang w:val="en-NZ"/>
        </w:rPr>
        <w:t xml:space="preserve">with </w:t>
      </w:r>
      <w:r w:rsidR="00B00A4B" w:rsidRPr="00E42641">
        <w:rPr>
          <w:i/>
          <w:iCs/>
          <w:lang w:val="en-NZ"/>
        </w:rPr>
        <w:t xml:space="preserve">the </w:t>
      </w:r>
      <w:r w:rsidR="005E0D1D" w:rsidRPr="00E42641">
        <w:rPr>
          <w:i/>
          <w:iCs/>
          <w:lang w:val="en-NZ"/>
        </w:rPr>
        <w:t>objects</w:t>
      </w:r>
      <w:r w:rsidR="00B00A4B" w:rsidRPr="00E42641">
        <w:rPr>
          <w:i/>
          <w:iCs/>
          <w:lang w:val="en-NZ"/>
        </w:rPr>
        <w:t xml:space="preserve"> in question</w:t>
      </w:r>
      <w:r w:rsidR="005E0D1D" w:rsidRPr="00E42641">
        <w:rPr>
          <w:i/>
          <w:iCs/>
          <w:lang w:val="en-NZ"/>
        </w:rPr>
        <w:t>.</w:t>
      </w:r>
    </w:p>
    <w:p w14:paraId="3FB9999B" w14:textId="77777777" w:rsidR="001E65D8" w:rsidRDefault="001E65D8">
      <w:pPr>
        <w:rPr>
          <w:lang w:val="en-NZ"/>
        </w:rPr>
      </w:pPr>
    </w:p>
    <w:p w14:paraId="363532C5" w14:textId="6C05C3E8" w:rsidR="00131247" w:rsidRDefault="00612799">
      <w:pPr>
        <w:rPr>
          <w:lang w:val="en-NZ"/>
        </w:rPr>
      </w:pPr>
      <w:r>
        <w:rPr>
          <w:lang w:val="en-NZ"/>
        </w:rPr>
        <w:t>A</w:t>
      </w:r>
      <w:r w:rsidR="005E2388">
        <w:rPr>
          <w:lang w:val="en-NZ"/>
        </w:rPr>
        <w:t>n image is fed into the input layer</w:t>
      </w:r>
      <w:r>
        <w:rPr>
          <w:lang w:val="en-NZ"/>
        </w:rPr>
        <w:t xml:space="preserve"> </w:t>
      </w:r>
      <w:r w:rsidR="009307DD">
        <w:rPr>
          <w:lang w:val="en-NZ"/>
        </w:rPr>
        <w:t xml:space="preserve">of the </w:t>
      </w:r>
      <w:r w:rsidR="008A1A41">
        <w:rPr>
          <w:lang w:val="en-NZ"/>
        </w:rPr>
        <w:t>mode</w:t>
      </w:r>
      <w:r w:rsidR="00F21457">
        <w:rPr>
          <w:lang w:val="en-NZ"/>
        </w:rPr>
        <w:t xml:space="preserve">l. </w:t>
      </w:r>
      <w:r w:rsidR="00CD136C">
        <w:rPr>
          <w:lang w:val="en-NZ"/>
        </w:rPr>
        <w:t xml:space="preserve">Inside every layer lie neurons. Between every layer lie the weights. </w:t>
      </w:r>
      <w:r w:rsidR="005D1516">
        <w:rPr>
          <w:lang w:val="en-NZ"/>
        </w:rPr>
        <w:t xml:space="preserve">The </w:t>
      </w:r>
      <w:r w:rsidR="003E45F5">
        <w:rPr>
          <w:lang w:val="en-NZ"/>
        </w:rPr>
        <w:t>second</w:t>
      </w:r>
      <w:r w:rsidR="005D1516">
        <w:rPr>
          <w:lang w:val="en-NZ"/>
        </w:rPr>
        <w:t xml:space="preserve"> layer is the convolution layer</w:t>
      </w:r>
      <w:r w:rsidR="004859A2">
        <w:rPr>
          <w:lang w:val="en-NZ"/>
        </w:rPr>
        <w:t xml:space="preserve">. Convolution </w:t>
      </w:r>
      <w:r w:rsidR="00FD7EBB">
        <w:rPr>
          <w:lang w:val="en-NZ"/>
        </w:rPr>
        <w:t>layers are where feature matching happens</w:t>
      </w:r>
      <w:r w:rsidR="00C45337">
        <w:rPr>
          <w:lang w:val="en-NZ"/>
        </w:rPr>
        <w:t xml:space="preserve">. </w:t>
      </w:r>
      <w:r w:rsidR="00E83652">
        <w:rPr>
          <w:lang w:val="en-NZ"/>
        </w:rPr>
        <w:t>All inter</w:t>
      </w:r>
      <w:r w:rsidR="00483DD6">
        <w:rPr>
          <w:lang w:val="en-NZ"/>
        </w:rPr>
        <w:t xml:space="preserve">-layer neurons have weighted links. </w:t>
      </w:r>
    </w:p>
    <w:p w14:paraId="1E2955C1" w14:textId="77777777" w:rsidR="00131247" w:rsidRDefault="00131247">
      <w:pPr>
        <w:rPr>
          <w:lang w:val="en-NZ"/>
        </w:rPr>
      </w:pPr>
    </w:p>
    <w:p w14:paraId="67744A83" w14:textId="77777777" w:rsidR="00131247" w:rsidRDefault="00483DD6">
      <w:pPr>
        <w:rPr>
          <w:lang w:val="en-NZ"/>
        </w:rPr>
      </w:pPr>
      <w:r>
        <w:rPr>
          <w:lang w:val="en-NZ"/>
        </w:rPr>
        <w:t xml:space="preserve">As the image goes from </w:t>
      </w:r>
      <w:r w:rsidR="00D77D2B">
        <w:rPr>
          <w:lang w:val="en-NZ"/>
        </w:rPr>
        <w:t xml:space="preserve">a convolution layer to </w:t>
      </w:r>
      <w:r w:rsidR="001E65D8">
        <w:rPr>
          <w:lang w:val="en-NZ"/>
        </w:rPr>
        <w:t>the next layer</w:t>
      </w:r>
      <w:r w:rsidR="00043252">
        <w:rPr>
          <w:lang w:val="en-NZ"/>
        </w:rPr>
        <w:t xml:space="preserve"> (usuall</w:t>
      </w:r>
      <w:r w:rsidR="003E434F">
        <w:rPr>
          <w:lang w:val="en-NZ"/>
        </w:rPr>
        <w:t>y an activation layer</w:t>
      </w:r>
      <w:r w:rsidR="00043252">
        <w:rPr>
          <w:lang w:val="en-NZ"/>
        </w:rPr>
        <w:t>)</w:t>
      </w:r>
      <w:r w:rsidR="001E65D8">
        <w:rPr>
          <w:lang w:val="en-NZ"/>
        </w:rPr>
        <w:t>, t</w:t>
      </w:r>
      <w:r w:rsidR="00AB3298">
        <w:rPr>
          <w:lang w:val="en-NZ"/>
        </w:rPr>
        <w:t xml:space="preserve">he </w:t>
      </w:r>
      <w:r w:rsidR="00061CF7">
        <w:rPr>
          <w:lang w:val="en-NZ"/>
        </w:rPr>
        <w:t xml:space="preserve">input </w:t>
      </w:r>
      <w:r w:rsidR="00363185">
        <w:rPr>
          <w:lang w:val="en-NZ"/>
        </w:rPr>
        <w:t xml:space="preserve">is multiplied by the </w:t>
      </w:r>
      <w:r w:rsidR="00AB3298">
        <w:rPr>
          <w:lang w:val="en-NZ"/>
        </w:rPr>
        <w:t>weights</w:t>
      </w:r>
      <w:r w:rsidR="00F35055">
        <w:rPr>
          <w:lang w:val="en-NZ"/>
        </w:rPr>
        <w:t xml:space="preserve"> between neurons</w:t>
      </w:r>
      <w:r w:rsidR="00363185">
        <w:rPr>
          <w:lang w:val="en-NZ"/>
        </w:rPr>
        <w:t xml:space="preserve">, </w:t>
      </w:r>
      <w:r w:rsidR="00DA7A03">
        <w:rPr>
          <w:lang w:val="en-NZ"/>
        </w:rPr>
        <w:t>goes through a threshold filter called an activation function</w:t>
      </w:r>
      <w:r w:rsidR="00ED7CB6">
        <w:rPr>
          <w:lang w:val="en-NZ"/>
        </w:rPr>
        <w:t>, and determines the output value</w:t>
      </w:r>
      <w:r w:rsidR="00F35055">
        <w:rPr>
          <w:lang w:val="en-NZ"/>
        </w:rPr>
        <w:t>s</w:t>
      </w:r>
      <w:r w:rsidR="00ED7CB6">
        <w:rPr>
          <w:lang w:val="en-NZ"/>
        </w:rPr>
        <w:t xml:space="preserve"> </w:t>
      </w:r>
      <w:r w:rsidR="00B044BC">
        <w:rPr>
          <w:lang w:val="en-NZ"/>
        </w:rPr>
        <w:t>of th</w:t>
      </w:r>
      <w:r w:rsidR="00F35055">
        <w:rPr>
          <w:lang w:val="en-NZ"/>
        </w:rPr>
        <w:t>e</w:t>
      </w:r>
      <w:r w:rsidR="00B044BC">
        <w:rPr>
          <w:lang w:val="en-NZ"/>
        </w:rPr>
        <w:t xml:space="preserve"> neuron</w:t>
      </w:r>
      <w:r w:rsidR="00F35055">
        <w:rPr>
          <w:lang w:val="en-NZ"/>
        </w:rPr>
        <w:t>s</w:t>
      </w:r>
      <w:r w:rsidR="00B044BC">
        <w:rPr>
          <w:lang w:val="en-NZ"/>
        </w:rPr>
        <w:t>.</w:t>
      </w:r>
      <w:r w:rsidR="00043252">
        <w:rPr>
          <w:lang w:val="en-NZ"/>
        </w:rPr>
        <w:t xml:space="preserve"> In the next layer, </w:t>
      </w:r>
      <w:r w:rsidR="003E434F">
        <w:rPr>
          <w:lang w:val="en-NZ"/>
        </w:rPr>
        <w:t>which is the pooling layer</w:t>
      </w:r>
      <w:r w:rsidR="00CC5A20">
        <w:rPr>
          <w:lang w:val="en-NZ"/>
        </w:rPr>
        <w:t xml:space="preserve">, the operation being carried out to determine the neuron values is </w:t>
      </w:r>
      <w:r w:rsidR="007005D1">
        <w:rPr>
          <w:lang w:val="en-NZ"/>
        </w:rPr>
        <w:t xml:space="preserve">called pooling. </w:t>
      </w:r>
    </w:p>
    <w:p w14:paraId="1546DDAD" w14:textId="77777777" w:rsidR="00131247" w:rsidRDefault="00131247">
      <w:pPr>
        <w:rPr>
          <w:lang w:val="en-NZ"/>
        </w:rPr>
      </w:pPr>
    </w:p>
    <w:p w14:paraId="018B83F4" w14:textId="65EB33A0" w:rsidR="00B800E7" w:rsidRDefault="007005D1">
      <w:pPr>
        <w:rPr>
          <w:lang w:val="en-NZ"/>
        </w:rPr>
      </w:pPr>
      <w:r>
        <w:rPr>
          <w:lang w:val="en-NZ"/>
        </w:rPr>
        <w:t xml:space="preserve">What pooling does is condense the </w:t>
      </w:r>
      <w:r w:rsidR="006F4748">
        <w:rPr>
          <w:lang w:val="en-NZ"/>
        </w:rPr>
        <w:t>size of the layer, essentially narrowing down the feature</w:t>
      </w:r>
      <w:r w:rsidR="0020675D">
        <w:rPr>
          <w:lang w:val="en-NZ"/>
        </w:rPr>
        <w:t>s</w:t>
      </w:r>
      <w:r w:rsidR="00B800E7">
        <w:rPr>
          <w:lang w:val="en-NZ"/>
        </w:rPr>
        <w:t xml:space="preserve"> and </w:t>
      </w:r>
      <w:r w:rsidR="00E80A9E">
        <w:rPr>
          <w:lang w:val="en-NZ"/>
        </w:rPr>
        <w:t xml:space="preserve">eventually </w:t>
      </w:r>
      <w:r w:rsidR="00B800E7">
        <w:rPr>
          <w:lang w:val="en-NZ"/>
        </w:rPr>
        <w:t xml:space="preserve">condensing </w:t>
      </w:r>
      <w:r w:rsidR="00E80A9E">
        <w:rPr>
          <w:lang w:val="en-NZ"/>
        </w:rPr>
        <w:t xml:space="preserve">an assortment of features into </w:t>
      </w:r>
      <w:r w:rsidR="00841F69">
        <w:rPr>
          <w:lang w:val="en-NZ"/>
        </w:rPr>
        <w:t>a</w:t>
      </w:r>
      <w:r w:rsidR="00E80A9E">
        <w:rPr>
          <w:lang w:val="en-NZ"/>
        </w:rPr>
        <w:t xml:space="preserve"> classified object</w:t>
      </w:r>
      <w:r w:rsidR="0020675D">
        <w:rPr>
          <w:lang w:val="en-NZ"/>
        </w:rPr>
        <w:t xml:space="preserve">. As we go further down the model, </w:t>
      </w:r>
      <w:r w:rsidR="00C16A39">
        <w:rPr>
          <w:lang w:val="en-NZ"/>
        </w:rPr>
        <w:t xml:space="preserve">more convolutional, </w:t>
      </w:r>
      <w:r w:rsidR="007A54BB">
        <w:rPr>
          <w:lang w:val="en-NZ"/>
        </w:rPr>
        <w:t>activation</w:t>
      </w:r>
      <w:r w:rsidR="00C16A39">
        <w:rPr>
          <w:lang w:val="en-NZ"/>
        </w:rPr>
        <w:t xml:space="preserve">, and </w:t>
      </w:r>
      <w:r w:rsidR="007A54BB">
        <w:rPr>
          <w:lang w:val="en-NZ"/>
        </w:rPr>
        <w:t>pooling</w:t>
      </w:r>
      <w:r w:rsidR="000C730A">
        <w:rPr>
          <w:lang w:val="en-NZ"/>
        </w:rPr>
        <w:t>,</w:t>
      </w:r>
      <w:r w:rsidR="007A54BB">
        <w:rPr>
          <w:lang w:val="en-NZ"/>
        </w:rPr>
        <w:t xml:space="preserve"> layers are added.</w:t>
      </w:r>
      <w:r w:rsidR="005736A9">
        <w:rPr>
          <w:lang w:val="en-NZ"/>
        </w:rPr>
        <w:t xml:space="preserve"> In the end, the output layer’s </w:t>
      </w:r>
      <w:r w:rsidR="00FA6821">
        <w:rPr>
          <w:lang w:val="en-NZ"/>
        </w:rPr>
        <w:t xml:space="preserve">neuron that corresponds to the object in question </w:t>
      </w:r>
      <w:r w:rsidR="00FE1803">
        <w:rPr>
          <w:lang w:val="en-NZ"/>
        </w:rPr>
        <w:t xml:space="preserve">will </w:t>
      </w:r>
      <w:r w:rsidR="00645D3B">
        <w:rPr>
          <w:lang w:val="en-NZ"/>
        </w:rPr>
        <w:t>have the highest activation intensity.</w:t>
      </w:r>
      <w:r w:rsidR="007A54BB">
        <w:rPr>
          <w:lang w:val="en-NZ"/>
        </w:rPr>
        <w:t xml:space="preserve"> </w:t>
      </w:r>
    </w:p>
    <w:p w14:paraId="48B6FCFC" w14:textId="77777777" w:rsidR="00131247" w:rsidRDefault="00131247">
      <w:pPr>
        <w:rPr>
          <w:lang w:val="en-NZ"/>
        </w:rPr>
      </w:pPr>
    </w:p>
    <w:p w14:paraId="3F75E7D3" w14:textId="1B8FE20D" w:rsidR="000B55F7" w:rsidRDefault="007A54BB">
      <w:pPr>
        <w:rPr>
          <w:lang w:val="en-NZ"/>
        </w:rPr>
      </w:pPr>
      <w:r>
        <w:rPr>
          <w:lang w:val="en-NZ"/>
        </w:rPr>
        <w:t xml:space="preserve">The hope is that the recognition/classification accuracy of the object in the image relative to what the image label is as </w:t>
      </w:r>
      <w:r w:rsidR="00076A47">
        <w:rPr>
          <w:lang w:val="en-NZ"/>
        </w:rPr>
        <w:t>high</w:t>
      </w:r>
      <w:r>
        <w:rPr>
          <w:lang w:val="en-NZ"/>
        </w:rPr>
        <w:t xml:space="preserve"> as possible.</w:t>
      </w:r>
      <w:r w:rsidR="00505F2A">
        <w:rPr>
          <w:lang w:val="en-NZ"/>
        </w:rPr>
        <w:t xml:space="preserve"> </w:t>
      </w:r>
      <w:r w:rsidR="00AD6C3A">
        <w:rPr>
          <w:lang w:val="en-NZ"/>
        </w:rPr>
        <w:t>The image is sent through the model again and</w:t>
      </w:r>
      <w:r w:rsidR="00505F2A">
        <w:rPr>
          <w:lang w:val="en-NZ"/>
        </w:rPr>
        <w:t xml:space="preserve"> the weights between the layers are changed</w:t>
      </w:r>
      <w:r w:rsidR="00AD6C3A">
        <w:rPr>
          <w:lang w:val="en-NZ"/>
        </w:rPr>
        <w:t xml:space="preserve">. If it’s more accurate this time the </w:t>
      </w:r>
      <w:r w:rsidR="00D57577">
        <w:rPr>
          <w:lang w:val="en-NZ"/>
        </w:rPr>
        <w:t xml:space="preserve">computer knows its heading in the right direction if not, it </w:t>
      </w:r>
      <w:r w:rsidR="000B55F7">
        <w:rPr>
          <w:lang w:val="en-NZ"/>
        </w:rPr>
        <w:t xml:space="preserve">assigns a “cost” function and </w:t>
      </w:r>
      <w:r w:rsidR="00D57577">
        <w:rPr>
          <w:lang w:val="en-NZ"/>
        </w:rPr>
        <w:t>adjust</w:t>
      </w:r>
      <w:r w:rsidR="00310398">
        <w:rPr>
          <w:lang w:val="en-NZ"/>
        </w:rPr>
        <w:t>s</w:t>
      </w:r>
      <w:r w:rsidR="00D57577">
        <w:rPr>
          <w:lang w:val="en-NZ"/>
        </w:rPr>
        <w:t xml:space="preserve"> the weights differently. </w:t>
      </w:r>
    </w:p>
    <w:p w14:paraId="4C0C6C41" w14:textId="77777777" w:rsidR="000B55F7" w:rsidRDefault="000B55F7">
      <w:pPr>
        <w:rPr>
          <w:lang w:val="en-NZ"/>
        </w:rPr>
      </w:pPr>
    </w:p>
    <w:p w14:paraId="06DABFF9" w14:textId="176FB0CA" w:rsidR="008D6206" w:rsidRDefault="008A1D14">
      <w:pPr>
        <w:rPr>
          <w:lang w:val="en-NZ"/>
        </w:rPr>
      </w:pPr>
      <w:r>
        <w:rPr>
          <w:lang w:val="en-NZ"/>
        </w:rPr>
        <w:t xml:space="preserve">It knows it’s going the right </w:t>
      </w:r>
      <w:r w:rsidR="008D6206">
        <w:rPr>
          <w:lang w:val="en-NZ"/>
        </w:rPr>
        <w:t xml:space="preserve">way </w:t>
      </w:r>
      <w:r>
        <w:rPr>
          <w:lang w:val="en-NZ"/>
        </w:rPr>
        <w:t>because of gradient de</w:t>
      </w:r>
      <w:r w:rsidR="008D6206">
        <w:rPr>
          <w:lang w:val="en-NZ"/>
        </w:rPr>
        <w:t>scent.</w:t>
      </w:r>
      <w:r w:rsidR="00B9475D">
        <w:rPr>
          <w:lang w:val="en-NZ"/>
        </w:rPr>
        <w:t xml:space="preserve"> </w:t>
      </w:r>
      <w:r w:rsidR="008D6206">
        <w:rPr>
          <w:lang w:val="en-NZ"/>
        </w:rPr>
        <w:t xml:space="preserve">Gradient descent is an optimisation tool, and there are many </w:t>
      </w:r>
      <w:r w:rsidR="00140967">
        <w:rPr>
          <w:lang w:val="en-NZ"/>
        </w:rPr>
        <w:t xml:space="preserve">methods </w:t>
      </w:r>
      <w:r w:rsidR="008D6206">
        <w:rPr>
          <w:lang w:val="en-NZ"/>
        </w:rPr>
        <w:t xml:space="preserve">of doing </w:t>
      </w:r>
      <w:r w:rsidR="00140967">
        <w:rPr>
          <w:lang w:val="en-NZ"/>
        </w:rPr>
        <w:t xml:space="preserve">it. </w:t>
      </w:r>
      <w:r w:rsidR="00E1200A">
        <w:rPr>
          <w:lang w:val="en-NZ"/>
        </w:rPr>
        <w:t xml:space="preserve">They </w:t>
      </w:r>
      <w:r w:rsidR="00DB073E">
        <w:rPr>
          <w:lang w:val="en-NZ"/>
        </w:rPr>
        <w:t xml:space="preserve">observe the rate-of-change (gradient) of how accurate or inaccurate the model is becoming </w:t>
      </w:r>
      <w:r w:rsidR="00CC5F73">
        <w:rPr>
          <w:lang w:val="en-NZ"/>
        </w:rPr>
        <w:t>with</w:t>
      </w:r>
      <w:r w:rsidR="00620CBB">
        <w:rPr>
          <w:lang w:val="en-NZ"/>
        </w:rPr>
        <w:t xml:space="preserve"> each pass</w:t>
      </w:r>
      <w:r w:rsidR="000531F3">
        <w:rPr>
          <w:lang w:val="en-NZ"/>
        </w:rPr>
        <w:t>. The more accurate, the lower the “cost”</w:t>
      </w:r>
      <w:r w:rsidR="00620CBB">
        <w:rPr>
          <w:lang w:val="en-NZ"/>
        </w:rPr>
        <w:t>.</w:t>
      </w:r>
      <w:r w:rsidR="000531F3">
        <w:rPr>
          <w:lang w:val="en-NZ"/>
        </w:rPr>
        <w:t xml:space="preserve"> The job of gradient descent is to arrive at the lowest cost/</w:t>
      </w:r>
      <w:r w:rsidR="00D95752">
        <w:rPr>
          <w:lang w:val="en-NZ"/>
        </w:rPr>
        <w:t>inaccuracy or smallest gradient possible.</w:t>
      </w:r>
    </w:p>
    <w:p w14:paraId="29331811" w14:textId="77777777" w:rsidR="00131247" w:rsidRDefault="00131247">
      <w:pPr>
        <w:rPr>
          <w:lang w:val="en-NZ"/>
        </w:rPr>
      </w:pPr>
    </w:p>
    <w:p w14:paraId="51CC3B49" w14:textId="79DFC930" w:rsidR="009307DD" w:rsidRDefault="00D57577">
      <w:pPr>
        <w:rPr>
          <w:lang w:val="en-NZ"/>
        </w:rPr>
      </w:pPr>
      <w:r>
        <w:rPr>
          <w:lang w:val="en-NZ"/>
        </w:rPr>
        <w:t>This is deep learning. The computer realises that the classification accuracy is not 100% so</w:t>
      </w:r>
      <w:r w:rsidR="007D6CCD">
        <w:rPr>
          <w:lang w:val="en-NZ"/>
        </w:rPr>
        <w:t>,</w:t>
      </w:r>
      <w:r>
        <w:rPr>
          <w:lang w:val="en-NZ"/>
        </w:rPr>
        <w:t xml:space="preserve"> through trial and error, it </w:t>
      </w:r>
      <w:r w:rsidR="00490801">
        <w:rPr>
          <w:lang w:val="en-NZ"/>
        </w:rPr>
        <w:t>adjusts the values of the weights until the output for classification is as accurate as possible.</w:t>
      </w:r>
      <w:r w:rsidR="00EE18AA">
        <w:rPr>
          <w:lang w:val="en-NZ"/>
        </w:rPr>
        <w:t xml:space="preserve"> </w:t>
      </w:r>
    </w:p>
    <w:p w14:paraId="1F8F973D" w14:textId="77777777" w:rsidR="00E42641" w:rsidRDefault="00E42641">
      <w:pPr>
        <w:rPr>
          <w:lang w:val="en-NZ"/>
        </w:rPr>
      </w:pPr>
    </w:p>
    <w:p w14:paraId="324723AD" w14:textId="11CE6E77" w:rsidR="00D4516D" w:rsidRDefault="00E42641" w:rsidP="00E42641">
      <w:pPr>
        <w:pStyle w:val="Heading2"/>
        <w:rPr>
          <w:lang w:val="en-NZ"/>
        </w:rPr>
      </w:pPr>
      <w:r>
        <w:rPr>
          <w:lang w:val="en-NZ"/>
        </w:rPr>
        <w:lastRenderedPageBreak/>
        <w:t>Difficulties and hurdles</w:t>
      </w:r>
    </w:p>
    <w:p w14:paraId="37708BBF" w14:textId="4D76BEF2" w:rsidR="00E42641" w:rsidRDefault="006B3F0E">
      <w:pPr>
        <w:rPr>
          <w:lang w:val="en-NZ"/>
        </w:rPr>
      </w:pPr>
      <w:r>
        <w:rPr>
          <w:lang w:val="en-NZ"/>
        </w:rPr>
        <w:t>The accuracy of you</w:t>
      </w:r>
      <w:r w:rsidR="007D6CCD">
        <w:rPr>
          <w:lang w:val="en-NZ"/>
        </w:rPr>
        <w:t>r</w:t>
      </w:r>
      <w:r>
        <w:rPr>
          <w:lang w:val="en-NZ"/>
        </w:rPr>
        <w:t xml:space="preserve"> model depends mainly on the quality of the </w:t>
      </w:r>
      <w:r w:rsidR="00EE18AA">
        <w:rPr>
          <w:lang w:val="en-NZ"/>
        </w:rPr>
        <w:t>input image data you feed it.</w:t>
      </w:r>
      <w:r w:rsidR="00E74DB5">
        <w:rPr>
          <w:lang w:val="en-NZ"/>
        </w:rPr>
        <w:t xml:space="preserve"> </w:t>
      </w:r>
      <w:r w:rsidR="00052A80">
        <w:rPr>
          <w:lang w:val="en-NZ"/>
        </w:rPr>
        <w:t>It’s difficult to know what the neural network is learning and how it’s learning it</w:t>
      </w:r>
      <w:r w:rsidR="003A5983">
        <w:rPr>
          <w:lang w:val="en-NZ"/>
        </w:rPr>
        <w:t>. I</w:t>
      </w:r>
      <w:r w:rsidR="00052A80">
        <w:rPr>
          <w:lang w:val="en-NZ"/>
        </w:rPr>
        <w:t>f your</w:t>
      </w:r>
      <w:r w:rsidR="003A5983">
        <w:rPr>
          <w:lang w:val="en-NZ"/>
        </w:rPr>
        <w:t xml:space="preserve"> training</w:t>
      </w:r>
      <w:r w:rsidR="00052A80">
        <w:rPr>
          <w:lang w:val="en-NZ"/>
        </w:rPr>
        <w:t xml:space="preserve"> images have recurring patterns/other objects</w:t>
      </w:r>
      <w:r w:rsidR="0077327B">
        <w:rPr>
          <w:lang w:val="en-NZ"/>
        </w:rPr>
        <w:t xml:space="preserve"> (like tables and chairs in photos of apples), it might </w:t>
      </w:r>
      <w:r w:rsidR="00EF41B6">
        <w:rPr>
          <w:lang w:val="en-NZ"/>
        </w:rPr>
        <w:t xml:space="preserve">think that </w:t>
      </w:r>
      <w:r w:rsidR="00B96A15">
        <w:rPr>
          <w:lang w:val="en-NZ"/>
        </w:rPr>
        <w:t xml:space="preserve">a table is part of an apple and if it’s not present in the input image, then an </w:t>
      </w:r>
      <w:r w:rsidR="00831922">
        <w:rPr>
          <w:lang w:val="en-NZ"/>
        </w:rPr>
        <w:t>“</w:t>
      </w:r>
      <w:r w:rsidR="00B96A15">
        <w:rPr>
          <w:lang w:val="en-NZ"/>
        </w:rPr>
        <w:t>apple</w:t>
      </w:r>
      <w:r w:rsidR="00831922">
        <w:rPr>
          <w:lang w:val="en-NZ"/>
        </w:rPr>
        <w:t>”</w:t>
      </w:r>
      <w:r w:rsidR="00B96A15">
        <w:rPr>
          <w:lang w:val="en-NZ"/>
        </w:rPr>
        <w:t xml:space="preserve"> is not present.</w:t>
      </w:r>
    </w:p>
    <w:p w14:paraId="7F16304B" w14:textId="11479806" w:rsidR="00A24A66" w:rsidRDefault="00A24A66">
      <w:pPr>
        <w:rPr>
          <w:lang w:val="en-NZ"/>
        </w:rPr>
      </w:pPr>
    </w:p>
    <w:p w14:paraId="029FCB84" w14:textId="5F882CAB" w:rsidR="00A24A66" w:rsidRDefault="00A24A66">
      <w:pPr>
        <w:rPr>
          <w:lang w:val="en-NZ"/>
        </w:rPr>
      </w:pPr>
      <w:r>
        <w:rPr>
          <w:lang w:val="en-NZ"/>
        </w:rPr>
        <w:t>Try having a different background, lighting, and other non-recurring objects in the image. The more you have the better. Usually</w:t>
      </w:r>
      <w:r w:rsidR="007D6CCD">
        <w:rPr>
          <w:lang w:val="en-NZ"/>
        </w:rPr>
        <w:t>,</w:t>
      </w:r>
      <w:r>
        <w:rPr>
          <w:lang w:val="en-NZ"/>
        </w:rPr>
        <w:t xml:space="preserve"> more than a thousand images are required but if your training images and working environment</w:t>
      </w:r>
      <w:r w:rsidR="00BB652D">
        <w:rPr>
          <w:lang w:val="en-NZ"/>
        </w:rPr>
        <w:t xml:space="preserve"> (what the camera looks at </w:t>
      </w:r>
      <w:r w:rsidR="00300916">
        <w:rPr>
          <w:lang w:val="en-NZ"/>
        </w:rPr>
        <w:t>when the system is deployed</w:t>
      </w:r>
      <w:r w:rsidR="00BB652D">
        <w:rPr>
          <w:lang w:val="en-NZ"/>
        </w:rPr>
        <w:t>)</w:t>
      </w:r>
      <w:r>
        <w:rPr>
          <w:lang w:val="en-NZ"/>
        </w:rPr>
        <w:t xml:space="preserve"> look similar enough to the computer, you can make a reasonably accurate classifier/model with less than a hundred training images.</w:t>
      </w:r>
    </w:p>
    <w:p w14:paraId="72E03268" w14:textId="77777777" w:rsidR="00B1393E" w:rsidRDefault="00B1393E">
      <w:pPr>
        <w:rPr>
          <w:lang w:val="en-NZ"/>
        </w:rPr>
      </w:pPr>
    </w:p>
    <w:p w14:paraId="5B64409F" w14:textId="06268566" w:rsidR="00831922" w:rsidRDefault="00831922">
      <w:pPr>
        <w:rPr>
          <w:lang w:val="en-NZ"/>
        </w:rPr>
      </w:pPr>
      <w:r>
        <w:rPr>
          <w:lang w:val="en-NZ"/>
        </w:rPr>
        <w:t xml:space="preserve">This trial and error, </w:t>
      </w:r>
      <w:r w:rsidR="003F22FA">
        <w:rPr>
          <w:lang w:val="en-NZ"/>
        </w:rPr>
        <w:t>rewriting the values of the weights, deep learning operation requires a lot of computing power or a lot of training time</w:t>
      </w:r>
      <w:r w:rsidR="00507087">
        <w:rPr>
          <w:lang w:val="en-NZ"/>
        </w:rPr>
        <w:t xml:space="preserve">. GPUs tend to be faster at neural network tasks than CPUs, so if you have </w:t>
      </w:r>
      <w:r w:rsidR="00560992">
        <w:rPr>
          <w:lang w:val="en-NZ"/>
        </w:rPr>
        <w:t>the option of using a GPU for training, by all means, utilise it.</w:t>
      </w:r>
      <w:r w:rsidR="00507087">
        <w:rPr>
          <w:lang w:val="en-NZ"/>
        </w:rPr>
        <w:t xml:space="preserve"> </w:t>
      </w:r>
    </w:p>
    <w:p w14:paraId="5AF15027" w14:textId="54DCA036" w:rsidR="008434E7" w:rsidRDefault="00446AE1">
      <w:pPr>
        <w:rPr>
          <w:lang w:val="en-NZ"/>
        </w:rPr>
      </w:pPr>
      <w:r>
        <w:rPr>
          <w:noProof/>
        </w:rPr>
        <w:drawing>
          <wp:inline distT="0" distB="0" distL="0" distR="0" wp14:anchorId="62A2844D" wp14:editId="0385E672">
            <wp:extent cx="6645910" cy="3079630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2141" cy="3087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A4269" w14:textId="6BAF84E1" w:rsidR="007C4619" w:rsidRDefault="007C4619" w:rsidP="004E1E2D">
      <w:pPr>
        <w:pStyle w:val="Heading1"/>
        <w:rPr>
          <w:lang w:val="en-NZ"/>
        </w:rPr>
      </w:pPr>
      <w:r>
        <w:rPr>
          <w:lang w:val="en-NZ"/>
        </w:rPr>
        <w:t xml:space="preserve">How to </w:t>
      </w:r>
      <w:r w:rsidR="00D72D70">
        <w:rPr>
          <w:lang w:val="en-NZ"/>
        </w:rPr>
        <w:t>Make/</w:t>
      </w:r>
      <w:r w:rsidR="005227FD">
        <w:rPr>
          <w:lang w:val="en-NZ"/>
        </w:rPr>
        <w:t>use</w:t>
      </w:r>
      <w:r>
        <w:rPr>
          <w:lang w:val="en-NZ"/>
        </w:rPr>
        <w:t xml:space="preserve"> it</w:t>
      </w:r>
    </w:p>
    <w:p w14:paraId="37620C06" w14:textId="448809F2" w:rsidR="002977AC" w:rsidRDefault="006A3FC2" w:rsidP="002977AC">
      <w:pPr>
        <w:rPr>
          <w:lang w:val="en-NZ"/>
        </w:rPr>
      </w:pPr>
      <w:r>
        <w:rPr>
          <w:lang w:val="en-NZ"/>
        </w:rPr>
        <w:t xml:space="preserve">If you wish to </w:t>
      </w:r>
      <w:r w:rsidR="002977AC">
        <w:rPr>
          <w:lang w:val="en-NZ"/>
        </w:rPr>
        <w:t xml:space="preserve">make use of the following information, </w:t>
      </w:r>
      <w:r>
        <w:rPr>
          <w:lang w:val="en-NZ"/>
        </w:rPr>
        <w:t xml:space="preserve">you are </w:t>
      </w:r>
      <w:r w:rsidR="002977AC">
        <w:rPr>
          <w:lang w:val="en-NZ"/>
        </w:rPr>
        <w:t xml:space="preserve">expected </w:t>
      </w:r>
      <w:r>
        <w:rPr>
          <w:lang w:val="en-NZ"/>
        </w:rPr>
        <w:t xml:space="preserve">to </w:t>
      </w:r>
      <w:r w:rsidR="002977AC">
        <w:rPr>
          <w:lang w:val="en-NZ"/>
        </w:rPr>
        <w:t xml:space="preserve">have </w:t>
      </w:r>
      <w:r w:rsidR="00045C4C">
        <w:rPr>
          <w:lang w:val="en-NZ"/>
        </w:rPr>
        <w:t xml:space="preserve">above-average </w:t>
      </w:r>
      <w:r w:rsidR="00732870">
        <w:rPr>
          <w:lang w:val="en-NZ"/>
        </w:rPr>
        <w:t>computer us</w:t>
      </w:r>
      <w:r w:rsidR="005E2C9D">
        <w:rPr>
          <w:lang w:val="en-NZ"/>
        </w:rPr>
        <w:t>e</w:t>
      </w:r>
      <w:r w:rsidR="00732870">
        <w:rPr>
          <w:lang w:val="en-NZ"/>
        </w:rPr>
        <w:t xml:space="preserve"> competency</w:t>
      </w:r>
      <w:r>
        <w:rPr>
          <w:lang w:val="en-NZ"/>
        </w:rPr>
        <w:t xml:space="preserve"> since you will be</w:t>
      </w:r>
      <w:r w:rsidR="005E2C9D">
        <w:rPr>
          <w:lang w:val="en-NZ"/>
        </w:rPr>
        <w:t xml:space="preserve"> doing</w:t>
      </w:r>
      <w:r>
        <w:rPr>
          <w:lang w:val="en-NZ"/>
        </w:rPr>
        <w:t xml:space="preserve"> computer programming.</w:t>
      </w:r>
    </w:p>
    <w:p w14:paraId="31F2721D" w14:textId="77777777" w:rsidR="005E2C9D" w:rsidRPr="002977AC" w:rsidRDefault="005E2C9D" w:rsidP="002977AC">
      <w:pPr>
        <w:rPr>
          <w:lang w:val="en-NZ"/>
        </w:rPr>
      </w:pPr>
    </w:p>
    <w:p w14:paraId="10919ACC" w14:textId="0ED85567" w:rsidR="00092D1A" w:rsidRDefault="00130797">
      <w:pPr>
        <w:rPr>
          <w:lang w:val="en-NZ"/>
        </w:rPr>
      </w:pPr>
      <w:r>
        <w:rPr>
          <w:lang w:val="en-NZ"/>
        </w:rPr>
        <w:t>T</w:t>
      </w:r>
      <w:r w:rsidR="00440FAC">
        <w:rPr>
          <w:lang w:val="en-NZ"/>
        </w:rPr>
        <w:t>o follow this section, you will need to</w:t>
      </w:r>
      <w:r w:rsidR="00092D1A">
        <w:rPr>
          <w:lang w:val="en-NZ"/>
        </w:rPr>
        <w:t>:</w:t>
      </w:r>
    </w:p>
    <w:p w14:paraId="27E9FE98" w14:textId="77777777" w:rsidR="00092D1A" w:rsidRDefault="00092D1A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Have access to a personal computer</w:t>
      </w:r>
    </w:p>
    <w:p w14:paraId="425F65D0" w14:textId="12D83893" w:rsidR="00142EA8" w:rsidRDefault="00092D1A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F</w:t>
      </w:r>
      <w:r w:rsidR="00440FAC" w:rsidRPr="00092D1A">
        <w:rPr>
          <w:lang w:val="en-NZ"/>
        </w:rPr>
        <w:t>amiliarise yourself with the</w:t>
      </w:r>
      <w:r w:rsidR="005C20B4">
        <w:rPr>
          <w:lang w:val="en-NZ"/>
        </w:rPr>
        <w:t xml:space="preserve"> Python programming language, what the website is, where you can </w:t>
      </w:r>
      <w:r w:rsidR="00B370AE">
        <w:rPr>
          <w:lang w:val="en-NZ"/>
        </w:rPr>
        <w:t>find tutorials, and how to install it</w:t>
      </w:r>
      <w:r w:rsidR="00440FAC" w:rsidRPr="00092D1A">
        <w:rPr>
          <w:lang w:val="en-NZ"/>
        </w:rPr>
        <w:t xml:space="preserve">. </w:t>
      </w:r>
    </w:p>
    <w:p w14:paraId="7FB64240" w14:textId="003F7B0E" w:rsidR="00092D1A" w:rsidRDefault="00092D1A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Install the latest version of Python (3.X.X)</w:t>
      </w:r>
    </w:p>
    <w:p w14:paraId="47E3AC17" w14:textId="6E3DF6AF" w:rsidR="00092D1A" w:rsidRDefault="00A71DBF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Learn to write programmes in Python</w:t>
      </w:r>
    </w:p>
    <w:p w14:paraId="5A2D8485" w14:textId="5D81E1BC" w:rsidR="00D36560" w:rsidRDefault="00D36560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Learn how to install libraries in Python</w:t>
      </w:r>
    </w:p>
    <w:p w14:paraId="5ABDCC20" w14:textId="2DD09933" w:rsidR="000879A1" w:rsidRDefault="000879A1" w:rsidP="000879A1">
      <w:pPr>
        <w:rPr>
          <w:lang w:val="en-NZ"/>
        </w:rPr>
      </w:pPr>
    </w:p>
    <w:p w14:paraId="36920B0D" w14:textId="33F3FE26" w:rsidR="000879A1" w:rsidRDefault="000879A1" w:rsidP="00F90C0B">
      <w:pPr>
        <w:pStyle w:val="Heading2"/>
        <w:rPr>
          <w:lang w:val="en-NZ"/>
        </w:rPr>
      </w:pPr>
      <w:r>
        <w:rPr>
          <w:lang w:val="en-NZ"/>
        </w:rPr>
        <w:t>Options</w:t>
      </w:r>
    </w:p>
    <w:p w14:paraId="3269D58B" w14:textId="2C57D5C7" w:rsidR="00E4035D" w:rsidRDefault="00E4035D" w:rsidP="00E4035D">
      <w:pPr>
        <w:rPr>
          <w:lang w:val="en-NZ"/>
        </w:rPr>
      </w:pPr>
      <w:r>
        <w:rPr>
          <w:lang w:val="en-NZ"/>
        </w:rPr>
        <w:t xml:space="preserve">There are many programming languages to choose </w:t>
      </w:r>
      <w:r w:rsidR="00A66E67">
        <w:rPr>
          <w:lang w:val="en-NZ"/>
        </w:rPr>
        <w:t>from,</w:t>
      </w:r>
      <w:r>
        <w:rPr>
          <w:lang w:val="en-NZ"/>
        </w:rPr>
        <w:t xml:space="preserve"> </w:t>
      </w:r>
      <w:r w:rsidR="00A66E67">
        <w:rPr>
          <w:lang w:val="en-NZ"/>
        </w:rPr>
        <w:t>but I’ve recommended Python because all the libraries you need are available, and it’s an easy language to learn.</w:t>
      </w:r>
    </w:p>
    <w:p w14:paraId="1BCDF1E8" w14:textId="77777777" w:rsidR="00A66E67" w:rsidRPr="00E4035D" w:rsidRDefault="00A66E67" w:rsidP="00E4035D">
      <w:pPr>
        <w:rPr>
          <w:lang w:val="en-NZ"/>
        </w:rPr>
      </w:pPr>
    </w:p>
    <w:p w14:paraId="1E815B49" w14:textId="0F77375D" w:rsidR="000879A1" w:rsidRDefault="000879A1" w:rsidP="000879A1">
      <w:pPr>
        <w:rPr>
          <w:lang w:val="en-NZ"/>
        </w:rPr>
      </w:pPr>
      <w:r>
        <w:rPr>
          <w:lang w:val="en-NZ"/>
        </w:rPr>
        <w:t>There are many ways of doin</w:t>
      </w:r>
      <w:r w:rsidR="0000164F">
        <w:rPr>
          <w:lang w:val="en-NZ"/>
        </w:rPr>
        <w:t>g object recogni</w:t>
      </w:r>
      <w:r w:rsidR="00A358CE">
        <w:rPr>
          <w:lang w:val="en-NZ"/>
        </w:rPr>
        <w:t>tion using CNNs, I recommend YOLO</w:t>
      </w:r>
      <w:r w:rsidR="00ED69C2">
        <w:rPr>
          <w:lang w:val="en-NZ"/>
        </w:rPr>
        <w:t xml:space="preserve"> because it’s fast and </w:t>
      </w:r>
      <w:r w:rsidR="006B2BC1">
        <w:rPr>
          <w:lang w:val="en-NZ"/>
        </w:rPr>
        <w:t xml:space="preserve">tends to be able to recognise object better than other </w:t>
      </w:r>
      <w:r w:rsidR="00D548F1">
        <w:rPr>
          <w:lang w:val="en-NZ"/>
        </w:rPr>
        <w:t>systems</w:t>
      </w:r>
      <w:r w:rsidR="001467E4">
        <w:rPr>
          <w:lang w:val="en-NZ"/>
        </w:rPr>
        <w:t xml:space="preserve"> because it </w:t>
      </w:r>
      <w:r w:rsidR="00E0650F">
        <w:rPr>
          <w:lang w:val="en-NZ"/>
        </w:rPr>
        <w:t>looks at segments of the input image instead of the image as a whole</w:t>
      </w:r>
      <w:r w:rsidR="003D5CB2">
        <w:rPr>
          <w:lang w:val="en-NZ"/>
        </w:rPr>
        <w:t xml:space="preserve"> for doing object recognition and object localisation</w:t>
      </w:r>
      <w:r w:rsidR="00A358CE">
        <w:rPr>
          <w:lang w:val="en-NZ"/>
        </w:rPr>
        <w:t>.</w:t>
      </w:r>
    </w:p>
    <w:p w14:paraId="265DC54B" w14:textId="1C73DF48" w:rsidR="00A358CE" w:rsidRDefault="00D548F1" w:rsidP="000879A1">
      <w:pPr>
        <w:rPr>
          <w:lang w:val="en-NZ"/>
        </w:rPr>
      </w:pPr>
      <w:r>
        <w:rPr>
          <w:lang w:val="en-NZ"/>
        </w:rPr>
        <w:t>Another popular method is using a CNN framework from Google called Tensor</w:t>
      </w:r>
      <w:r w:rsidR="008D239E">
        <w:rPr>
          <w:lang w:val="en-NZ"/>
        </w:rPr>
        <w:t>F</w:t>
      </w:r>
      <w:r>
        <w:rPr>
          <w:lang w:val="en-NZ"/>
        </w:rPr>
        <w:t>low</w:t>
      </w:r>
      <w:r w:rsidR="00703108">
        <w:rPr>
          <w:lang w:val="en-NZ"/>
        </w:rPr>
        <w:t xml:space="preserve">. If you choose </w:t>
      </w:r>
      <w:r w:rsidR="007012DC">
        <w:rPr>
          <w:lang w:val="en-NZ"/>
        </w:rPr>
        <w:t>frameworks like Tensor</w:t>
      </w:r>
      <w:r w:rsidR="008D239E">
        <w:rPr>
          <w:lang w:val="en-NZ"/>
        </w:rPr>
        <w:t>Flow or Theano</w:t>
      </w:r>
      <w:r w:rsidR="00703108">
        <w:rPr>
          <w:lang w:val="en-NZ"/>
        </w:rPr>
        <w:t>, I recommend using a high</w:t>
      </w:r>
      <w:r w:rsidR="008D239E">
        <w:rPr>
          <w:lang w:val="en-NZ"/>
        </w:rPr>
        <w:t>-</w:t>
      </w:r>
      <w:r w:rsidR="00703108">
        <w:rPr>
          <w:lang w:val="en-NZ"/>
        </w:rPr>
        <w:t xml:space="preserve">level interface called </w:t>
      </w:r>
      <w:proofErr w:type="spellStart"/>
      <w:r w:rsidR="00D521C6">
        <w:rPr>
          <w:lang w:val="en-NZ"/>
        </w:rPr>
        <w:t>Keras</w:t>
      </w:r>
      <w:proofErr w:type="spellEnd"/>
      <w:r w:rsidR="00D521C6">
        <w:rPr>
          <w:lang w:val="en-NZ"/>
        </w:rPr>
        <w:t>.</w:t>
      </w:r>
    </w:p>
    <w:p w14:paraId="0E2DBB58" w14:textId="77777777" w:rsidR="00A358CE" w:rsidRPr="000879A1" w:rsidRDefault="00A358CE" w:rsidP="000879A1">
      <w:pPr>
        <w:rPr>
          <w:lang w:val="en-NZ"/>
        </w:rPr>
      </w:pPr>
    </w:p>
    <w:p w14:paraId="6DE8B2A0" w14:textId="0F43A3DC" w:rsidR="00142EA8" w:rsidRDefault="00142EA8" w:rsidP="004E1E2D">
      <w:pPr>
        <w:pStyle w:val="Heading2"/>
        <w:rPr>
          <w:lang w:val="en-NZ"/>
        </w:rPr>
      </w:pPr>
      <w:r>
        <w:rPr>
          <w:lang w:val="en-NZ"/>
        </w:rPr>
        <w:t>Using a pre-trained model</w:t>
      </w:r>
      <w:r w:rsidR="00943F9E">
        <w:rPr>
          <w:lang w:val="en-NZ"/>
        </w:rPr>
        <w:t xml:space="preserve"> in YOLO</w:t>
      </w:r>
    </w:p>
    <w:p w14:paraId="1F95CFAF" w14:textId="1C027803" w:rsidR="00251251" w:rsidRDefault="0000164F" w:rsidP="00251251">
      <w:pPr>
        <w:rPr>
          <w:lang w:val="en-NZ"/>
        </w:rPr>
      </w:pPr>
      <w:r>
        <w:rPr>
          <w:lang w:val="en-NZ"/>
        </w:rPr>
        <w:t xml:space="preserve">The </w:t>
      </w:r>
      <w:r w:rsidR="000328C8">
        <w:rPr>
          <w:lang w:val="en-NZ"/>
        </w:rPr>
        <w:t xml:space="preserve">best performing </w:t>
      </w:r>
      <w:r>
        <w:rPr>
          <w:lang w:val="en-NZ"/>
        </w:rPr>
        <w:t xml:space="preserve">CNN object recognition system </w:t>
      </w:r>
      <w:r w:rsidR="000328C8">
        <w:rPr>
          <w:lang w:val="en-NZ"/>
        </w:rPr>
        <w:t xml:space="preserve">today is </w:t>
      </w:r>
      <w:r w:rsidR="00C71EA5">
        <w:rPr>
          <w:lang w:val="en-NZ"/>
        </w:rPr>
        <w:t>YOLO.</w:t>
      </w:r>
      <w:r>
        <w:rPr>
          <w:lang w:val="en-NZ"/>
        </w:rPr>
        <w:t xml:space="preserve"> </w:t>
      </w:r>
      <w:r w:rsidR="00CC0DF7">
        <w:rPr>
          <w:lang w:val="en-NZ"/>
        </w:rPr>
        <w:t>It’s</w:t>
      </w:r>
      <w:r w:rsidR="0025745C">
        <w:rPr>
          <w:lang w:val="en-NZ"/>
        </w:rPr>
        <w:t xml:space="preserve"> </w:t>
      </w:r>
      <w:r w:rsidR="00827B22">
        <w:rPr>
          <w:lang w:val="en-NZ"/>
        </w:rPr>
        <w:t xml:space="preserve">a special object recognition system that looks for features </w:t>
      </w:r>
      <w:r w:rsidR="00584DBC">
        <w:rPr>
          <w:lang w:val="en-NZ"/>
        </w:rPr>
        <w:t>throughout an image differently to other types of convolutional neural network.</w:t>
      </w:r>
    </w:p>
    <w:p w14:paraId="25C2D233" w14:textId="1965DACC" w:rsidR="00CC0DF7" w:rsidRPr="00251251" w:rsidRDefault="005B543E" w:rsidP="00251251">
      <w:pPr>
        <w:rPr>
          <w:lang w:val="en-NZ"/>
        </w:rPr>
      </w:pPr>
      <w:r>
        <w:rPr>
          <w:lang w:val="en-NZ"/>
        </w:rPr>
        <w:lastRenderedPageBreak/>
        <w:t xml:space="preserve">It </w:t>
      </w:r>
      <w:r w:rsidR="009B7300">
        <w:rPr>
          <w:lang w:val="en-NZ"/>
        </w:rPr>
        <w:t xml:space="preserve">does </w:t>
      </w:r>
      <w:r w:rsidR="007D6CCD">
        <w:rPr>
          <w:lang w:val="en-NZ"/>
        </w:rPr>
        <w:t xml:space="preserve">both </w:t>
      </w:r>
      <w:r w:rsidR="009B7300">
        <w:rPr>
          <w:lang w:val="en-NZ"/>
        </w:rPr>
        <w:t>recognition a</w:t>
      </w:r>
      <w:r w:rsidR="007D6CCD">
        <w:rPr>
          <w:lang w:val="en-NZ"/>
        </w:rPr>
        <w:t>nd</w:t>
      </w:r>
      <w:r w:rsidR="009B7300">
        <w:rPr>
          <w:lang w:val="en-NZ"/>
        </w:rPr>
        <w:t xml:space="preserve"> object localisation within the </w:t>
      </w:r>
      <w:r w:rsidR="005B5A36">
        <w:rPr>
          <w:lang w:val="en-NZ"/>
        </w:rPr>
        <w:t>image frame that gets fed to the input layer.</w:t>
      </w:r>
    </w:p>
    <w:p w14:paraId="454A0AB9" w14:textId="2CA9EA0D" w:rsidR="00452FE2" w:rsidRDefault="00452FE2">
      <w:pPr>
        <w:rPr>
          <w:lang w:val="en-NZ"/>
        </w:rPr>
      </w:pPr>
    </w:p>
    <w:p w14:paraId="081A618E" w14:textId="771D2DDE" w:rsidR="00452FE2" w:rsidRDefault="00452FE2" w:rsidP="00452FE2">
      <w:pPr>
        <w:rPr>
          <w:lang w:val="en-NZ"/>
        </w:rPr>
      </w:pPr>
      <w:r>
        <w:rPr>
          <w:lang w:val="en-NZ"/>
        </w:rPr>
        <w:t xml:space="preserve">Download pre-trained weights from </w:t>
      </w:r>
      <w:hyperlink r:id="rId9" w:history="1">
        <w:r w:rsidRPr="006149A7">
          <w:rPr>
            <w:rStyle w:val="Hyperlink"/>
            <w:lang w:val="en-NZ"/>
          </w:rPr>
          <w:t>https://pjreddie.com/darknet/yolo/</w:t>
        </w:r>
      </w:hyperlink>
      <w:r>
        <w:rPr>
          <w:lang w:val="en-NZ"/>
        </w:rPr>
        <w:t xml:space="preserve"> for a generic recognition model.</w:t>
      </w:r>
    </w:p>
    <w:p w14:paraId="3575A113" w14:textId="240814D5" w:rsidR="00452FE2" w:rsidRDefault="0039260E" w:rsidP="00452FE2">
      <w:pPr>
        <w:rPr>
          <w:lang w:val="en-NZ"/>
        </w:rPr>
      </w:pPr>
      <w:r w:rsidRPr="0039260E">
        <w:rPr>
          <w:b/>
          <w:bCs/>
          <w:lang w:val="en-NZ"/>
        </w:rPr>
        <w:t>Install the libraries OpenCV and Num</w:t>
      </w:r>
      <w:r w:rsidR="00535B68">
        <w:rPr>
          <w:b/>
          <w:bCs/>
          <w:lang w:val="en-NZ"/>
        </w:rPr>
        <w:t>P</w:t>
      </w:r>
      <w:r w:rsidRPr="0039260E">
        <w:rPr>
          <w:b/>
          <w:bCs/>
          <w:lang w:val="en-NZ"/>
        </w:rPr>
        <w:t>y</w:t>
      </w:r>
      <w:r>
        <w:rPr>
          <w:lang w:val="en-NZ"/>
        </w:rPr>
        <w:t>. Read the comments to figure out what the line is doing.</w:t>
      </w:r>
    </w:p>
    <w:p w14:paraId="0D84AE92" w14:textId="7670DE47" w:rsidR="00452FE2" w:rsidRDefault="007954A2">
      <w:pPr>
        <w:rPr>
          <w:lang w:val="en-NZ"/>
        </w:rPr>
      </w:pPr>
      <w:r>
        <w:rPr>
          <w:lang w:val="en-NZ"/>
        </w:rPr>
        <w:t>U</w:t>
      </w:r>
      <w:r w:rsidR="00D805F4">
        <w:rPr>
          <w:lang w:val="en-NZ"/>
        </w:rPr>
        <w:t>se this code</w:t>
      </w:r>
      <w:r>
        <w:rPr>
          <w:lang w:val="en-NZ"/>
        </w:rPr>
        <w:t xml:space="preserve">: </w:t>
      </w:r>
      <w:hyperlink r:id="rId10" w:history="1">
        <w:r w:rsidR="001535EC">
          <w:rPr>
            <w:rStyle w:val="Hyperlink"/>
            <w:lang w:val="en-NZ"/>
          </w:rPr>
          <w:t>https://github.com/Mr-645/CNN_samples/blob/master/YOLO_fruit_camera.py</w:t>
        </w:r>
      </w:hyperlink>
      <w:r>
        <w:rPr>
          <w:lang w:val="en-NZ"/>
        </w:rPr>
        <w:t xml:space="preserve"> </w:t>
      </w:r>
    </w:p>
    <w:p w14:paraId="3EBB6C01" w14:textId="20FC6CE8" w:rsidR="001307EA" w:rsidRDefault="00192FD7">
      <w:pPr>
        <w:rPr>
          <w:lang w:val="en-NZ"/>
        </w:rPr>
      </w:pPr>
      <w:r>
        <w:rPr>
          <w:lang w:val="en-NZ"/>
        </w:rPr>
        <w:t xml:space="preserve">This example of </w:t>
      </w:r>
      <w:r w:rsidR="0039260E">
        <w:rPr>
          <w:lang w:val="en-NZ"/>
        </w:rPr>
        <w:t>c</w:t>
      </w:r>
      <w:r>
        <w:rPr>
          <w:lang w:val="en-NZ"/>
        </w:rPr>
        <w:t>ode was written for labelling, and drawing boxes around apples, bananas, and oranges.</w:t>
      </w:r>
    </w:p>
    <w:p w14:paraId="0EEACF42" w14:textId="77777777" w:rsidR="00D72D70" w:rsidRDefault="00D72D70">
      <w:pPr>
        <w:rPr>
          <w:lang w:val="en-NZ"/>
        </w:rPr>
      </w:pPr>
    </w:p>
    <w:p w14:paraId="6EBFE888" w14:textId="77777777" w:rsidR="00D72D70" w:rsidRDefault="00D72D70" w:rsidP="00D72D70">
      <w:pPr>
        <w:pStyle w:val="Heading2"/>
        <w:rPr>
          <w:lang w:val="en-NZ"/>
        </w:rPr>
      </w:pPr>
      <w:r>
        <w:rPr>
          <w:lang w:val="en-NZ"/>
        </w:rPr>
        <w:t>Train own model in YOLO</w:t>
      </w:r>
    </w:p>
    <w:p w14:paraId="53488AAA" w14:textId="02A65839" w:rsidR="00D72D70" w:rsidRDefault="00D72D70" w:rsidP="00D72D70">
      <w:pPr>
        <w:rPr>
          <w:lang w:val="en-NZ"/>
        </w:rPr>
      </w:pPr>
      <w:r>
        <w:rPr>
          <w:lang w:val="en-NZ"/>
        </w:rPr>
        <w:t>If you want to train your own YOLO model, refer to</w:t>
      </w:r>
      <w:r w:rsidR="001535EC">
        <w:rPr>
          <w:lang w:val="en-NZ"/>
        </w:rPr>
        <w:t xml:space="preserve"> this link</w:t>
      </w:r>
      <w:r w:rsidR="00C7640A">
        <w:rPr>
          <w:lang w:val="en-NZ"/>
        </w:rPr>
        <w:t>.</w:t>
      </w:r>
      <w:r>
        <w:rPr>
          <w:lang w:val="en-NZ"/>
        </w:rPr>
        <w:t xml:space="preserve"> </w:t>
      </w:r>
      <w:hyperlink r:id="rId11" w:anchor="training-on-your-own-dataset" w:history="1">
        <w:r w:rsidRPr="006149A7">
          <w:rPr>
            <w:rStyle w:val="Hyperlink"/>
            <w:lang w:val="en-NZ"/>
          </w:rPr>
          <w:t>https://github.com/thtrieu/darkflow#training-on-your-own-dataset</w:t>
        </w:r>
      </w:hyperlink>
      <w:r w:rsidR="00C7640A">
        <w:rPr>
          <w:lang w:val="en-NZ"/>
        </w:rPr>
        <w:t>. The</w:t>
      </w:r>
      <w:r w:rsidR="007A139C">
        <w:rPr>
          <w:lang w:val="en-NZ"/>
        </w:rPr>
        <w:t xml:space="preserve"> training regime will be different for newer or older versions of YOLO, what platform you’re running on, and what framework you’re using YOLO with. This </w:t>
      </w:r>
      <w:r w:rsidR="00077A80">
        <w:rPr>
          <w:lang w:val="en-NZ"/>
        </w:rPr>
        <w:t xml:space="preserve">particular link is for </w:t>
      </w:r>
      <w:r w:rsidR="007D6CCD">
        <w:rPr>
          <w:lang w:val="en-NZ"/>
        </w:rPr>
        <w:t>‘</w:t>
      </w:r>
      <w:proofErr w:type="spellStart"/>
      <w:r w:rsidR="00077A80">
        <w:rPr>
          <w:lang w:val="en-NZ"/>
        </w:rPr>
        <w:t>darkflow</w:t>
      </w:r>
      <w:proofErr w:type="spellEnd"/>
      <w:r w:rsidR="007D6CCD">
        <w:rPr>
          <w:lang w:val="en-NZ"/>
        </w:rPr>
        <w:t>’</w:t>
      </w:r>
      <w:r w:rsidR="00077A80">
        <w:rPr>
          <w:lang w:val="en-NZ"/>
        </w:rPr>
        <w:t xml:space="preserve"> (darknet</w:t>
      </w:r>
      <w:r w:rsidR="00E0460A">
        <w:rPr>
          <w:lang w:val="en-NZ"/>
        </w:rPr>
        <w:t xml:space="preserve"> ported to TensorFlow</w:t>
      </w:r>
      <w:r w:rsidR="00077A80">
        <w:rPr>
          <w:lang w:val="en-NZ"/>
        </w:rPr>
        <w:t>)</w:t>
      </w:r>
      <w:r w:rsidR="00E0460A">
        <w:rPr>
          <w:lang w:val="en-NZ"/>
        </w:rPr>
        <w:t xml:space="preserve"> on a Windows machine.</w:t>
      </w:r>
    </w:p>
    <w:p w14:paraId="507F231A" w14:textId="02301299" w:rsidR="00F44BD4" w:rsidRDefault="00F44BD4">
      <w:pPr>
        <w:rPr>
          <w:lang w:val="en-NZ"/>
        </w:rPr>
      </w:pPr>
    </w:p>
    <w:p w14:paraId="09461615" w14:textId="10E168C8" w:rsidR="003A5DF3" w:rsidRDefault="00D72D70" w:rsidP="00F3742F">
      <w:pPr>
        <w:pStyle w:val="Heading2"/>
        <w:rPr>
          <w:lang w:val="en-NZ"/>
        </w:rPr>
      </w:pPr>
      <w:r>
        <w:rPr>
          <w:lang w:val="en-NZ"/>
        </w:rPr>
        <w:t xml:space="preserve">train and </w:t>
      </w:r>
      <w:r w:rsidR="00F3742F">
        <w:rPr>
          <w:lang w:val="en-NZ"/>
        </w:rPr>
        <w:t>US</w:t>
      </w:r>
      <w:r>
        <w:rPr>
          <w:lang w:val="en-NZ"/>
        </w:rPr>
        <w:t>e</w:t>
      </w:r>
      <w:r w:rsidR="00F3742F">
        <w:rPr>
          <w:lang w:val="en-NZ"/>
        </w:rPr>
        <w:t xml:space="preserve"> a model in T</w:t>
      </w:r>
      <w:r w:rsidR="007D6CCD">
        <w:rPr>
          <w:lang w:val="en-NZ"/>
        </w:rPr>
        <w:t>ensorFlow</w:t>
      </w:r>
    </w:p>
    <w:p w14:paraId="4F31260F" w14:textId="0E46E8DA" w:rsidR="00F3742F" w:rsidRDefault="00F3742F">
      <w:pPr>
        <w:rPr>
          <w:lang w:val="en-NZ"/>
        </w:rPr>
      </w:pPr>
      <w:r>
        <w:rPr>
          <w:lang w:val="en-NZ"/>
        </w:rPr>
        <w:t xml:space="preserve">This example is for </w:t>
      </w:r>
      <w:r w:rsidR="007D6CCD">
        <w:rPr>
          <w:lang w:val="en-NZ"/>
        </w:rPr>
        <w:t xml:space="preserve">the </w:t>
      </w:r>
      <w:r>
        <w:rPr>
          <w:lang w:val="en-NZ"/>
        </w:rPr>
        <w:t>classification of a cat or a dog.</w:t>
      </w:r>
      <w:r w:rsidR="002A1ED1">
        <w:rPr>
          <w:lang w:val="en-NZ"/>
        </w:rPr>
        <w:t xml:space="preserve"> </w:t>
      </w:r>
      <w:r w:rsidR="000E50A1">
        <w:rPr>
          <w:lang w:val="en-NZ"/>
        </w:rPr>
        <w:t>The reason why I’m giving you this example is because th</w:t>
      </w:r>
      <w:r w:rsidR="00525BC7">
        <w:rPr>
          <w:lang w:val="en-NZ"/>
        </w:rPr>
        <w:t>is</w:t>
      </w:r>
      <w:r w:rsidR="000E50A1">
        <w:rPr>
          <w:lang w:val="en-NZ"/>
        </w:rPr>
        <w:t xml:space="preserve"> </w:t>
      </w:r>
      <w:r w:rsidR="00962E2B">
        <w:rPr>
          <w:lang w:val="en-NZ"/>
        </w:rPr>
        <w:t>code and model</w:t>
      </w:r>
      <w:r w:rsidR="000E50A1">
        <w:rPr>
          <w:lang w:val="en-NZ"/>
        </w:rPr>
        <w:t xml:space="preserve"> actually work </w:t>
      </w:r>
      <w:r w:rsidR="00B80319">
        <w:rPr>
          <w:lang w:val="en-NZ"/>
        </w:rPr>
        <w:t xml:space="preserve">with </w:t>
      </w:r>
      <w:r w:rsidR="000E50A1">
        <w:rPr>
          <w:lang w:val="en-NZ"/>
        </w:rPr>
        <w:t>decent</w:t>
      </w:r>
      <w:r w:rsidR="00B80319">
        <w:rPr>
          <w:lang w:val="en-NZ"/>
        </w:rPr>
        <w:t xml:space="preserve"> accuracy</w:t>
      </w:r>
      <w:r w:rsidR="00525BC7">
        <w:rPr>
          <w:lang w:val="en-NZ"/>
        </w:rPr>
        <w:t>,</w:t>
      </w:r>
      <w:r w:rsidR="00B80319">
        <w:rPr>
          <w:lang w:val="en-NZ"/>
        </w:rPr>
        <w:t xml:space="preserve"> unlike t</w:t>
      </w:r>
      <w:r w:rsidR="000E50A1">
        <w:rPr>
          <w:lang w:val="en-NZ"/>
        </w:rPr>
        <w:t>he fruit recognition model I was trying to train</w:t>
      </w:r>
      <w:r w:rsidR="00B80319">
        <w:rPr>
          <w:lang w:val="en-NZ"/>
        </w:rPr>
        <w:t>.</w:t>
      </w:r>
      <w:r w:rsidR="009D0D54">
        <w:rPr>
          <w:lang w:val="en-NZ"/>
        </w:rPr>
        <w:t xml:space="preserve"> The other thing is that this type of </w:t>
      </w:r>
      <w:r w:rsidR="001B253F">
        <w:rPr>
          <w:lang w:val="en-NZ"/>
        </w:rPr>
        <w:t xml:space="preserve">CNN only tells you what’s in the image instead of drawing a box around the object in the photo. You will need to read the </w:t>
      </w:r>
      <w:r w:rsidR="00C4177C">
        <w:rPr>
          <w:lang w:val="en-NZ"/>
        </w:rPr>
        <w:t xml:space="preserve">programme text output </w:t>
      </w:r>
      <w:r w:rsidR="00627993">
        <w:rPr>
          <w:lang w:val="en-NZ"/>
        </w:rPr>
        <w:t xml:space="preserve">to </w:t>
      </w:r>
      <w:r w:rsidR="00891AEB">
        <w:rPr>
          <w:lang w:val="en-NZ"/>
        </w:rPr>
        <w:t>read the classification.</w:t>
      </w:r>
    </w:p>
    <w:p w14:paraId="3A0CAC86" w14:textId="77777777" w:rsidR="00535B68" w:rsidRDefault="00535B68">
      <w:pPr>
        <w:rPr>
          <w:lang w:val="en-NZ"/>
        </w:rPr>
      </w:pPr>
    </w:p>
    <w:p w14:paraId="267D5956" w14:textId="2D6E64B1" w:rsidR="00B80319" w:rsidRDefault="006C2951">
      <w:pPr>
        <w:rPr>
          <w:lang w:val="en-NZ"/>
        </w:rPr>
      </w:pPr>
      <w:r>
        <w:rPr>
          <w:lang w:val="en-NZ"/>
        </w:rPr>
        <w:t xml:space="preserve">Assuming you have </w:t>
      </w:r>
      <w:r w:rsidR="003A3DAC">
        <w:rPr>
          <w:lang w:val="en-NZ"/>
        </w:rPr>
        <w:t xml:space="preserve">an </w:t>
      </w:r>
      <w:r>
        <w:rPr>
          <w:lang w:val="en-NZ"/>
        </w:rPr>
        <w:t>elementary knowledge o</w:t>
      </w:r>
      <w:r w:rsidR="00E024D6">
        <w:rPr>
          <w:lang w:val="en-NZ"/>
        </w:rPr>
        <w:t>f</w:t>
      </w:r>
      <w:r>
        <w:rPr>
          <w:lang w:val="en-NZ"/>
        </w:rPr>
        <w:t xml:space="preserve"> </w:t>
      </w:r>
      <w:r w:rsidR="006F0B72">
        <w:rPr>
          <w:lang w:val="en-NZ"/>
        </w:rPr>
        <w:t xml:space="preserve">programming in Python, remember to install the libraries the code needs, and </w:t>
      </w:r>
      <w:r w:rsidR="00E024D6">
        <w:rPr>
          <w:lang w:val="en-NZ"/>
        </w:rPr>
        <w:t>refer to the comments for help.</w:t>
      </w:r>
      <w:r w:rsidR="00DF0FC5">
        <w:rPr>
          <w:lang w:val="en-NZ"/>
        </w:rPr>
        <w:t xml:space="preserve"> You will need to learn how to use Tensor</w:t>
      </w:r>
      <w:r w:rsidR="008034B4">
        <w:rPr>
          <w:lang w:val="en-NZ"/>
        </w:rPr>
        <w:t>F</w:t>
      </w:r>
      <w:r w:rsidR="00DF0FC5">
        <w:rPr>
          <w:lang w:val="en-NZ"/>
        </w:rPr>
        <w:t xml:space="preserve">low and </w:t>
      </w:r>
      <w:proofErr w:type="spellStart"/>
      <w:r w:rsidR="00DF0FC5">
        <w:rPr>
          <w:lang w:val="en-NZ"/>
        </w:rPr>
        <w:t>Tensorboard</w:t>
      </w:r>
      <w:proofErr w:type="spellEnd"/>
      <w:r w:rsidR="00DF0FC5">
        <w:rPr>
          <w:lang w:val="en-NZ"/>
        </w:rPr>
        <w:t>, fortunately there are tutorials available online.</w:t>
      </w:r>
    </w:p>
    <w:p w14:paraId="2AA17CE5" w14:textId="104123B4" w:rsidR="00155D31" w:rsidRDefault="00155D31">
      <w:pPr>
        <w:rPr>
          <w:lang w:val="en-NZ"/>
        </w:rPr>
      </w:pPr>
    </w:p>
    <w:p w14:paraId="2E0360F2" w14:textId="1DAB4FF6" w:rsidR="00155D31" w:rsidRDefault="00155D31">
      <w:pPr>
        <w:rPr>
          <w:lang w:val="en-NZ"/>
        </w:rPr>
      </w:pPr>
      <w:r>
        <w:rPr>
          <w:lang w:val="en-NZ"/>
        </w:rPr>
        <w:t xml:space="preserve">This particular </w:t>
      </w:r>
      <w:r w:rsidR="00644FC3">
        <w:rPr>
          <w:lang w:val="en-NZ"/>
        </w:rPr>
        <w:t xml:space="preserve">training code can write a </w:t>
      </w:r>
      <w:proofErr w:type="spellStart"/>
      <w:r w:rsidR="00644FC3">
        <w:rPr>
          <w:lang w:val="en-NZ"/>
        </w:rPr>
        <w:t>Tensorboard</w:t>
      </w:r>
      <w:proofErr w:type="spellEnd"/>
      <w:r w:rsidR="00644FC3">
        <w:rPr>
          <w:lang w:val="en-NZ"/>
        </w:rPr>
        <w:t xml:space="preserve"> log during training. </w:t>
      </w:r>
      <w:proofErr w:type="spellStart"/>
      <w:r w:rsidR="00644FC3">
        <w:rPr>
          <w:lang w:val="en-NZ"/>
        </w:rPr>
        <w:t>Tensorboard</w:t>
      </w:r>
      <w:proofErr w:type="spellEnd"/>
      <w:r w:rsidR="00644FC3">
        <w:rPr>
          <w:lang w:val="en-NZ"/>
        </w:rPr>
        <w:t xml:space="preserve"> is a tool that</w:t>
      </w:r>
      <w:r w:rsidR="009F23D9">
        <w:rPr>
          <w:lang w:val="en-NZ"/>
        </w:rPr>
        <w:t xml:space="preserve"> lets you see logged data in the browser. You want to see the validation loss decrease over time</w:t>
      </w:r>
      <w:r w:rsidR="00DF0FC5">
        <w:rPr>
          <w:lang w:val="en-NZ"/>
        </w:rPr>
        <w:t xml:space="preserve"> and the validation accuracy increase over time</w:t>
      </w:r>
      <w:r w:rsidR="009F23D9">
        <w:rPr>
          <w:lang w:val="en-NZ"/>
        </w:rPr>
        <w:t>.</w:t>
      </w:r>
      <w:r w:rsidR="000B550B">
        <w:rPr>
          <w:lang w:val="en-NZ"/>
        </w:rPr>
        <w:t xml:space="preserve"> For a full tutorial, go to</w:t>
      </w:r>
      <w:r w:rsidR="003A3DAC">
        <w:rPr>
          <w:lang w:val="en-NZ"/>
        </w:rPr>
        <w:t xml:space="preserve"> this link</w:t>
      </w:r>
      <w:r w:rsidR="000B550B">
        <w:rPr>
          <w:lang w:val="en-NZ"/>
        </w:rPr>
        <w:t xml:space="preserve">: </w:t>
      </w:r>
      <w:hyperlink r:id="rId12" w:history="1">
        <w:r w:rsidR="00D94741" w:rsidRPr="006C3A59">
          <w:rPr>
            <w:rStyle w:val="Hyperlink"/>
            <w:lang w:val="en-NZ"/>
          </w:rPr>
          <w:t>https://pythonprogramming.net/tensorboard-analysis-deep-learning-python-tensorflow-keras/</w:t>
        </w:r>
      </w:hyperlink>
      <w:r w:rsidR="00D94741">
        <w:rPr>
          <w:lang w:val="en-NZ"/>
        </w:rPr>
        <w:t xml:space="preserve"> </w:t>
      </w:r>
    </w:p>
    <w:p w14:paraId="7D6BDB51" w14:textId="6F6E7A7E" w:rsidR="00053E20" w:rsidRDefault="00053E20">
      <w:pPr>
        <w:rPr>
          <w:lang w:val="en-NZ"/>
        </w:rPr>
      </w:pPr>
    </w:p>
    <w:p w14:paraId="76C5852F" w14:textId="1E85DBB3" w:rsidR="00885A62" w:rsidRDefault="00535B68">
      <w:pPr>
        <w:rPr>
          <w:lang w:val="en-NZ"/>
        </w:rPr>
      </w:pPr>
      <w:r>
        <w:rPr>
          <w:lang w:val="en-NZ"/>
        </w:rPr>
        <w:t xml:space="preserve">Use </w:t>
      </w:r>
      <w:r w:rsidR="00EB2951">
        <w:rPr>
          <w:lang w:val="en-NZ"/>
        </w:rPr>
        <w:t>my</w:t>
      </w:r>
      <w:r>
        <w:rPr>
          <w:lang w:val="en-NZ"/>
        </w:rPr>
        <w:t xml:space="preserve"> code</w:t>
      </w:r>
      <w:r w:rsidR="00956D24">
        <w:rPr>
          <w:lang w:val="en-NZ"/>
        </w:rPr>
        <w:t xml:space="preserve"> f</w:t>
      </w:r>
      <w:r w:rsidR="001D7EAB">
        <w:rPr>
          <w:lang w:val="en-NZ"/>
        </w:rPr>
        <w:t xml:space="preserve">or training and </w:t>
      </w:r>
      <w:r w:rsidR="00EB2951">
        <w:rPr>
          <w:lang w:val="en-NZ"/>
        </w:rPr>
        <w:t>running</w:t>
      </w:r>
      <w:r w:rsidR="00956D24">
        <w:rPr>
          <w:lang w:val="en-NZ"/>
        </w:rPr>
        <w:t xml:space="preserve"> the model: </w:t>
      </w:r>
      <w:hyperlink r:id="rId13" w:history="1">
        <w:r w:rsidR="001D7EAB" w:rsidRPr="00B465A4">
          <w:rPr>
            <w:rStyle w:val="Hyperlink"/>
            <w:lang w:val="en-NZ"/>
          </w:rPr>
          <w:t>https://github.com/Mr-645/CNN_samples/blob/master/TF_cat_dog.py</w:t>
        </w:r>
      </w:hyperlink>
      <w:r w:rsidR="001D7EAB">
        <w:rPr>
          <w:lang w:val="en-NZ"/>
        </w:rPr>
        <w:t xml:space="preserve"> </w:t>
      </w:r>
    </w:p>
    <w:p w14:paraId="0881A60D" w14:textId="280074E1" w:rsidR="00E6259C" w:rsidRDefault="00E6259C">
      <w:pPr>
        <w:rPr>
          <w:lang w:val="en-NZ"/>
        </w:rPr>
      </w:pPr>
    </w:p>
    <w:p w14:paraId="34909A01" w14:textId="5CC20881" w:rsidR="008E5507" w:rsidRDefault="009E4522" w:rsidP="008B7642">
      <w:pPr>
        <w:pStyle w:val="Heading3"/>
        <w:rPr>
          <w:lang w:val="en-NZ"/>
        </w:rPr>
      </w:pPr>
      <w:r>
        <w:rPr>
          <w:lang w:val="en-NZ"/>
        </w:rPr>
        <w:t>Explanation of details</w:t>
      </w:r>
    </w:p>
    <w:p w14:paraId="7E14D03D" w14:textId="6475F811" w:rsidR="005C6430" w:rsidRDefault="005C6430">
      <w:pPr>
        <w:rPr>
          <w:lang w:val="en-NZ"/>
        </w:rPr>
      </w:pPr>
      <w:r w:rsidRPr="008B7642">
        <w:rPr>
          <w:u w:val="single"/>
          <w:lang w:val="en-NZ"/>
        </w:rPr>
        <w:t xml:space="preserve">Training </w:t>
      </w:r>
      <w:r w:rsidR="00C06143" w:rsidRPr="008B7642">
        <w:rPr>
          <w:u w:val="single"/>
          <w:lang w:val="en-NZ"/>
        </w:rPr>
        <w:t>samples</w:t>
      </w:r>
      <w:r w:rsidR="00C06143" w:rsidRPr="008B7642">
        <w:rPr>
          <w:lang w:val="en-NZ"/>
        </w:rPr>
        <w:t>:</w:t>
      </w:r>
      <w:r w:rsidR="00C06143">
        <w:rPr>
          <w:lang w:val="en-NZ"/>
        </w:rPr>
        <w:t xml:space="preserve"> </w:t>
      </w:r>
      <w:r w:rsidR="00477A8D">
        <w:rPr>
          <w:lang w:val="en-NZ"/>
        </w:rPr>
        <w:t xml:space="preserve">the </w:t>
      </w:r>
      <w:r w:rsidR="0060486A">
        <w:rPr>
          <w:lang w:val="en-NZ"/>
        </w:rPr>
        <w:t xml:space="preserve">total number of images in </w:t>
      </w:r>
      <w:r w:rsidR="003A3DAC">
        <w:rPr>
          <w:lang w:val="en-NZ"/>
        </w:rPr>
        <w:t>‘</w:t>
      </w:r>
      <w:r w:rsidR="0060486A">
        <w:rPr>
          <w:lang w:val="en-NZ"/>
        </w:rPr>
        <w:t>training</w:t>
      </w:r>
      <w:r w:rsidR="003A3DAC">
        <w:rPr>
          <w:lang w:val="en-NZ"/>
        </w:rPr>
        <w:t>’</w:t>
      </w:r>
      <w:r w:rsidR="0060486A">
        <w:rPr>
          <w:lang w:val="en-NZ"/>
        </w:rPr>
        <w:t xml:space="preserve"> folder to learn from</w:t>
      </w:r>
    </w:p>
    <w:p w14:paraId="7BF737B9" w14:textId="61637492" w:rsidR="00C06143" w:rsidRDefault="00C06143">
      <w:pPr>
        <w:rPr>
          <w:lang w:val="en-NZ"/>
        </w:rPr>
      </w:pPr>
      <w:r w:rsidRPr="008B7642">
        <w:rPr>
          <w:u w:val="single"/>
          <w:lang w:val="en-NZ"/>
        </w:rPr>
        <w:t>Validation samples</w:t>
      </w:r>
      <w:r>
        <w:rPr>
          <w:lang w:val="en-NZ"/>
        </w:rPr>
        <w:t>:</w:t>
      </w:r>
      <w:r w:rsidR="0060486A">
        <w:rPr>
          <w:lang w:val="en-NZ"/>
        </w:rPr>
        <w:t xml:space="preserve"> </w:t>
      </w:r>
      <w:r w:rsidR="00477A8D">
        <w:rPr>
          <w:lang w:val="en-NZ"/>
        </w:rPr>
        <w:t xml:space="preserve">the </w:t>
      </w:r>
      <w:r w:rsidR="0060486A">
        <w:rPr>
          <w:lang w:val="en-NZ"/>
        </w:rPr>
        <w:t xml:space="preserve">total number of images in </w:t>
      </w:r>
      <w:r w:rsidR="003A3DAC">
        <w:rPr>
          <w:lang w:val="en-NZ"/>
        </w:rPr>
        <w:t>‘</w:t>
      </w:r>
      <w:r w:rsidR="0060486A">
        <w:rPr>
          <w:lang w:val="en-NZ"/>
        </w:rPr>
        <w:t>validation</w:t>
      </w:r>
      <w:r w:rsidR="003A3DAC">
        <w:rPr>
          <w:lang w:val="en-NZ"/>
        </w:rPr>
        <w:t>’</w:t>
      </w:r>
      <w:r w:rsidR="0060486A">
        <w:rPr>
          <w:lang w:val="en-NZ"/>
        </w:rPr>
        <w:t xml:space="preserve"> folder to </w:t>
      </w:r>
      <w:r w:rsidR="00A603E8">
        <w:rPr>
          <w:lang w:val="en-NZ"/>
        </w:rPr>
        <w:t>test against</w:t>
      </w:r>
    </w:p>
    <w:p w14:paraId="322C929C" w14:textId="155EFE67" w:rsidR="00C06143" w:rsidRDefault="00C06143">
      <w:pPr>
        <w:rPr>
          <w:lang w:val="en-NZ"/>
        </w:rPr>
      </w:pPr>
      <w:r w:rsidRPr="008B7642">
        <w:rPr>
          <w:u w:val="single"/>
          <w:lang w:val="en-NZ"/>
        </w:rPr>
        <w:t>Epochs</w:t>
      </w:r>
      <w:r>
        <w:rPr>
          <w:lang w:val="en-NZ"/>
        </w:rPr>
        <w:t xml:space="preserve">: </w:t>
      </w:r>
      <w:r w:rsidR="00A603E8">
        <w:rPr>
          <w:lang w:val="en-NZ"/>
        </w:rPr>
        <w:t>number of times t</w:t>
      </w:r>
      <w:r w:rsidR="0095730A">
        <w:rPr>
          <w:lang w:val="en-NZ"/>
        </w:rPr>
        <w:t xml:space="preserve">o </w:t>
      </w:r>
      <w:r w:rsidR="00A15510">
        <w:rPr>
          <w:lang w:val="en-NZ"/>
        </w:rPr>
        <w:t>go through CNN updating weights</w:t>
      </w:r>
    </w:p>
    <w:p w14:paraId="2D769EC9" w14:textId="725315AC" w:rsidR="008B7642" w:rsidRDefault="00374B52">
      <w:pPr>
        <w:rPr>
          <w:lang w:val="en-NZ"/>
        </w:rPr>
      </w:pPr>
      <w:r w:rsidRPr="008B7642">
        <w:rPr>
          <w:u w:val="single"/>
          <w:lang w:val="en-NZ"/>
        </w:rPr>
        <w:t>Batch</w:t>
      </w:r>
      <w:r>
        <w:rPr>
          <w:lang w:val="en-NZ"/>
        </w:rPr>
        <w:t>: images per epoch</w:t>
      </w:r>
    </w:p>
    <w:p w14:paraId="787357F3" w14:textId="7C01F7D7" w:rsidR="00973A6B" w:rsidRDefault="00973A6B">
      <w:pPr>
        <w:rPr>
          <w:lang w:val="en-NZ"/>
        </w:rPr>
      </w:pPr>
    </w:p>
    <w:p w14:paraId="728DE8F7" w14:textId="18E8686D" w:rsidR="00973A6B" w:rsidRDefault="00973A6B">
      <w:pPr>
        <w:rPr>
          <w:lang w:val="en-NZ"/>
        </w:rPr>
      </w:pPr>
      <w:r>
        <w:rPr>
          <w:lang w:val="en-NZ"/>
        </w:rPr>
        <w:t>The optimiser</w:t>
      </w:r>
      <w:r w:rsidR="007E01A5">
        <w:rPr>
          <w:lang w:val="en-NZ"/>
        </w:rPr>
        <w:t xml:space="preserve"> </w:t>
      </w:r>
      <w:r w:rsidR="00045414">
        <w:rPr>
          <w:lang w:val="en-NZ"/>
        </w:rPr>
        <w:t>fields are for assigning a type of optimiser to the CNN</w:t>
      </w:r>
      <w:r w:rsidR="00DB0EDF">
        <w:rPr>
          <w:lang w:val="en-NZ"/>
        </w:rPr>
        <w:t xml:space="preserve">. The recommended option is “Adam”. Refer to the gradient descent </w:t>
      </w:r>
      <w:r w:rsidR="00F875C4">
        <w:rPr>
          <w:lang w:val="en-NZ"/>
        </w:rPr>
        <w:t xml:space="preserve">paragraph in the </w:t>
      </w:r>
      <w:r w:rsidR="00DB0EDF">
        <w:rPr>
          <w:lang w:val="en-NZ"/>
        </w:rPr>
        <w:t xml:space="preserve">“How it works” section above </w:t>
      </w:r>
      <w:r w:rsidR="00F875C4">
        <w:rPr>
          <w:lang w:val="en-NZ"/>
        </w:rPr>
        <w:t>for what optimisers do.</w:t>
      </w:r>
    </w:p>
    <w:p w14:paraId="26FAD918" w14:textId="006729BE" w:rsidR="00B7488D" w:rsidRDefault="00B7488D">
      <w:pPr>
        <w:rPr>
          <w:lang w:val="en-NZ"/>
        </w:rPr>
      </w:pPr>
    </w:p>
    <w:p w14:paraId="10B8FE19" w14:textId="061C5392" w:rsidR="00B7488D" w:rsidRDefault="00B7488D">
      <w:pPr>
        <w:rPr>
          <w:lang w:val="en-NZ"/>
        </w:rPr>
      </w:pPr>
      <w:r>
        <w:rPr>
          <w:lang w:val="en-NZ"/>
        </w:rPr>
        <w:t xml:space="preserve">The loss field refers to </w:t>
      </w:r>
      <w:r w:rsidR="00F64462">
        <w:rPr>
          <w:lang w:val="en-NZ"/>
        </w:rPr>
        <w:t xml:space="preserve">the loss function assigned to the CNN, and the </w:t>
      </w:r>
      <w:r w:rsidR="003267F9">
        <w:rPr>
          <w:lang w:val="en-NZ"/>
        </w:rPr>
        <w:t xml:space="preserve">function you choose depends on what types of objects </w:t>
      </w:r>
      <w:r w:rsidR="00A9142A">
        <w:rPr>
          <w:lang w:val="en-NZ"/>
        </w:rPr>
        <w:t xml:space="preserve">you want to classify. If you’re classifying between two </w:t>
      </w:r>
      <w:r w:rsidR="00FD2AF4">
        <w:rPr>
          <w:lang w:val="en-NZ"/>
        </w:rPr>
        <w:t xml:space="preserve">objects (or just recognising one), select a binary loss function, otherwise </w:t>
      </w:r>
      <w:r w:rsidR="0041681F">
        <w:rPr>
          <w:lang w:val="en-NZ"/>
        </w:rPr>
        <w:t>choose one that’s cat</w:t>
      </w:r>
      <w:r w:rsidR="000A632C">
        <w:rPr>
          <w:lang w:val="en-NZ"/>
        </w:rPr>
        <w:t>e</w:t>
      </w:r>
      <w:r w:rsidR="0041681F">
        <w:rPr>
          <w:lang w:val="en-NZ"/>
        </w:rPr>
        <w:t>gorical.</w:t>
      </w:r>
    </w:p>
    <w:p w14:paraId="487A9640" w14:textId="21E2F05D" w:rsidR="0041681F" w:rsidRDefault="0041681F">
      <w:pPr>
        <w:rPr>
          <w:lang w:val="en-NZ"/>
        </w:rPr>
      </w:pPr>
    </w:p>
    <w:p w14:paraId="1A2BF4D5" w14:textId="4CCBCAEB" w:rsidR="0041681F" w:rsidRDefault="0041681F">
      <w:pPr>
        <w:rPr>
          <w:lang w:val="en-NZ"/>
        </w:rPr>
      </w:pPr>
      <w:r>
        <w:rPr>
          <w:lang w:val="en-NZ"/>
        </w:rPr>
        <w:t>The same goes for the “class mode” field.</w:t>
      </w:r>
    </w:p>
    <w:p w14:paraId="539D2E03" w14:textId="4FFB1223" w:rsidR="000A39C5" w:rsidRDefault="000A39C5">
      <w:pPr>
        <w:rPr>
          <w:lang w:val="en-NZ"/>
        </w:rPr>
      </w:pPr>
    </w:p>
    <w:p w14:paraId="6DF3BBE1" w14:textId="54479F82" w:rsidR="000A39C5" w:rsidRPr="00452FE2" w:rsidRDefault="000A39C5">
      <w:pPr>
        <w:rPr>
          <w:lang w:val="en-NZ"/>
        </w:rPr>
      </w:pPr>
      <w:r>
        <w:rPr>
          <w:lang w:val="en-NZ"/>
        </w:rPr>
        <w:t>For more information on training a neural network</w:t>
      </w:r>
      <w:r w:rsidR="00B00362">
        <w:rPr>
          <w:lang w:val="en-NZ"/>
        </w:rPr>
        <w:t xml:space="preserve"> in TensorFlow with </w:t>
      </w:r>
      <w:proofErr w:type="spellStart"/>
      <w:r w:rsidR="000A632C">
        <w:rPr>
          <w:lang w:val="en-NZ"/>
        </w:rPr>
        <w:t>K</w:t>
      </w:r>
      <w:r w:rsidR="00B00362">
        <w:rPr>
          <w:lang w:val="en-NZ"/>
        </w:rPr>
        <w:t>eras</w:t>
      </w:r>
      <w:proofErr w:type="spellEnd"/>
      <w:r>
        <w:rPr>
          <w:lang w:val="en-NZ"/>
        </w:rPr>
        <w:t>, go to</w:t>
      </w:r>
      <w:r w:rsidR="000A632C">
        <w:rPr>
          <w:lang w:val="en-NZ"/>
        </w:rPr>
        <w:t xml:space="preserve"> this link</w:t>
      </w:r>
      <w:r>
        <w:rPr>
          <w:lang w:val="en-NZ"/>
        </w:rPr>
        <w:t xml:space="preserve">: </w:t>
      </w:r>
      <w:hyperlink r:id="rId14" w:history="1">
        <w:r w:rsidR="00B00362" w:rsidRPr="006C3A59">
          <w:rPr>
            <w:rStyle w:val="Hyperlink"/>
            <w:noProof/>
          </w:rPr>
          <w:t>https://pythonprogramming.net/introduction-deep-learning-python-tensorflow-keras/</w:t>
        </w:r>
      </w:hyperlink>
      <w:r w:rsidR="00B00362">
        <w:rPr>
          <w:noProof/>
        </w:rPr>
        <w:t xml:space="preserve"> </w:t>
      </w:r>
    </w:p>
    <w:sectPr w:rsidR="000A39C5" w:rsidRPr="00452FE2" w:rsidSect="00192FD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ED7F4" w14:textId="77777777" w:rsidR="00A95FED" w:rsidRDefault="00A95FED" w:rsidP="00131247">
      <w:r>
        <w:separator/>
      </w:r>
    </w:p>
  </w:endnote>
  <w:endnote w:type="continuationSeparator" w:id="0">
    <w:p w14:paraId="2E29D8DC" w14:textId="77777777" w:rsidR="00A95FED" w:rsidRDefault="00A95FED" w:rsidP="00131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E0E28" w14:textId="77777777" w:rsidR="00A95FED" w:rsidRDefault="00A95FED" w:rsidP="00131247">
      <w:r>
        <w:separator/>
      </w:r>
    </w:p>
  </w:footnote>
  <w:footnote w:type="continuationSeparator" w:id="0">
    <w:p w14:paraId="5E248640" w14:textId="77777777" w:rsidR="00A95FED" w:rsidRDefault="00A95FED" w:rsidP="001312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C0F4F"/>
    <w:multiLevelType w:val="hybridMultilevel"/>
    <w:tmpl w:val="D9F2A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F90053"/>
    <w:multiLevelType w:val="hybridMultilevel"/>
    <w:tmpl w:val="C924EC5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szSwtLC0MDEzsjBT0lEKTi0uzszPAykwNKwFAHal/kItAAAA"/>
  </w:docVars>
  <w:rsids>
    <w:rsidRoot w:val="00994371"/>
    <w:rsid w:val="000008D4"/>
    <w:rsid w:val="0000164F"/>
    <w:rsid w:val="00007D3C"/>
    <w:rsid w:val="00011670"/>
    <w:rsid w:val="000303FE"/>
    <w:rsid w:val="000328C8"/>
    <w:rsid w:val="00033684"/>
    <w:rsid w:val="000365AE"/>
    <w:rsid w:val="00043252"/>
    <w:rsid w:val="00045414"/>
    <w:rsid w:val="00045C4C"/>
    <w:rsid w:val="00052A80"/>
    <w:rsid w:val="000531F3"/>
    <w:rsid w:val="00053E20"/>
    <w:rsid w:val="00061CF7"/>
    <w:rsid w:val="0007214C"/>
    <w:rsid w:val="000729F8"/>
    <w:rsid w:val="00073D54"/>
    <w:rsid w:val="00076A47"/>
    <w:rsid w:val="00077A80"/>
    <w:rsid w:val="0008068C"/>
    <w:rsid w:val="000879A1"/>
    <w:rsid w:val="00090109"/>
    <w:rsid w:val="00092D1A"/>
    <w:rsid w:val="000A39C5"/>
    <w:rsid w:val="000A50CA"/>
    <w:rsid w:val="000A632C"/>
    <w:rsid w:val="000B0A91"/>
    <w:rsid w:val="000B550B"/>
    <w:rsid w:val="000B55F7"/>
    <w:rsid w:val="000C730A"/>
    <w:rsid w:val="000D658F"/>
    <w:rsid w:val="000E50A1"/>
    <w:rsid w:val="000F4B2A"/>
    <w:rsid w:val="000F52C4"/>
    <w:rsid w:val="001110D7"/>
    <w:rsid w:val="00130797"/>
    <w:rsid w:val="001307EA"/>
    <w:rsid w:val="00131247"/>
    <w:rsid w:val="00140967"/>
    <w:rsid w:val="00142EA8"/>
    <w:rsid w:val="001467E4"/>
    <w:rsid w:val="00151D6E"/>
    <w:rsid w:val="001535EC"/>
    <w:rsid w:val="00155D31"/>
    <w:rsid w:val="00192FD7"/>
    <w:rsid w:val="00194F33"/>
    <w:rsid w:val="001A44A5"/>
    <w:rsid w:val="001B253F"/>
    <w:rsid w:val="001B73F4"/>
    <w:rsid w:val="001C34C0"/>
    <w:rsid w:val="001C3E46"/>
    <w:rsid w:val="001D7EAB"/>
    <w:rsid w:val="001E12C1"/>
    <w:rsid w:val="001E65D8"/>
    <w:rsid w:val="0020675D"/>
    <w:rsid w:val="00211D51"/>
    <w:rsid w:val="002167D6"/>
    <w:rsid w:val="0022597C"/>
    <w:rsid w:val="00251251"/>
    <w:rsid w:val="00253711"/>
    <w:rsid w:val="0025745C"/>
    <w:rsid w:val="00273E9C"/>
    <w:rsid w:val="00282D69"/>
    <w:rsid w:val="00284F73"/>
    <w:rsid w:val="002977AC"/>
    <w:rsid w:val="002A1ED1"/>
    <w:rsid w:val="002A4DF2"/>
    <w:rsid w:val="00300916"/>
    <w:rsid w:val="00310398"/>
    <w:rsid w:val="003267F9"/>
    <w:rsid w:val="00363185"/>
    <w:rsid w:val="003637AC"/>
    <w:rsid w:val="00374B52"/>
    <w:rsid w:val="0039260E"/>
    <w:rsid w:val="003A3DAC"/>
    <w:rsid w:val="003A5983"/>
    <w:rsid w:val="003A5DF3"/>
    <w:rsid w:val="003D5CB2"/>
    <w:rsid w:val="003E0C5E"/>
    <w:rsid w:val="003E434F"/>
    <w:rsid w:val="003E45F5"/>
    <w:rsid w:val="003F22FA"/>
    <w:rsid w:val="0041681F"/>
    <w:rsid w:val="00440FAC"/>
    <w:rsid w:val="00446AE1"/>
    <w:rsid w:val="00452FE2"/>
    <w:rsid w:val="00477A8D"/>
    <w:rsid w:val="00480BEF"/>
    <w:rsid w:val="00483DD6"/>
    <w:rsid w:val="004859A2"/>
    <w:rsid w:val="00490801"/>
    <w:rsid w:val="0049323B"/>
    <w:rsid w:val="00496CF9"/>
    <w:rsid w:val="004A6322"/>
    <w:rsid w:val="004B5074"/>
    <w:rsid w:val="004E1E2D"/>
    <w:rsid w:val="00500A36"/>
    <w:rsid w:val="00503730"/>
    <w:rsid w:val="00505F2A"/>
    <w:rsid w:val="00507087"/>
    <w:rsid w:val="00510000"/>
    <w:rsid w:val="0051366D"/>
    <w:rsid w:val="00521B92"/>
    <w:rsid w:val="005227FD"/>
    <w:rsid w:val="00525BC7"/>
    <w:rsid w:val="00535B68"/>
    <w:rsid w:val="005367CD"/>
    <w:rsid w:val="00536E59"/>
    <w:rsid w:val="00541ED3"/>
    <w:rsid w:val="0054213E"/>
    <w:rsid w:val="00546547"/>
    <w:rsid w:val="005548C0"/>
    <w:rsid w:val="00560992"/>
    <w:rsid w:val="0056691B"/>
    <w:rsid w:val="005736A9"/>
    <w:rsid w:val="00580605"/>
    <w:rsid w:val="00584DBC"/>
    <w:rsid w:val="005908BB"/>
    <w:rsid w:val="005B543E"/>
    <w:rsid w:val="005B5A36"/>
    <w:rsid w:val="005C20B4"/>
    <w:rsid w:val="005C527D"/>
    <w:rsid w:val="005C6430"/>
    <w:rsid w:val="005D1516"/>
    <w:rsid w:val="005E0D1D"/>
    <w:rsid w:val="005E2388"/>
    <w:rsid w:val="005E2C9D"/>
    <w:rsid w:val="0060486A"/>
    <w:rsid w:val="00612799"/>
    <w:rsid w:val="00620CBB"/>
    <w:rsid w:val="00627993"/>
    <w:rsid w:val="00643F89"/>
    <w:rsid w:val="00644FC3"/>
    <w:rsid w:val="00645407"/>
    <w:rsid w:val="00645D3B"/>
    <w:rsid w:val="006569D1"/>
    <w:rsid w:val="00691D32"/>
    <w:rsid w:val="006A3FC2"/>
    <w:rsid w:val="006A5BB3"/>
    <w:rsid w:val="006B2BC1"/>
    <w:rsid w:val="006B3F0E"/>
    <w:rsid w:val="006C2951"/>
    <w:rsid w:val="006D0AA5"/>
    <w:rsid w:val="006E7483"/>
    <w:rsid w:val="006F0B72"/>
    <w:rsid w:val="006F4748"/>
    <w:rsid w:val="007005D1"/>
    <w:rsid w:val="007012DC"/>
    <w:rsid w:val="00703108"/>
    <w:rsid w:val="00731E93"/>
    <w:rsid w:val="00732870"/>
    <w:rsid w:val="007341D5"/>
    <w:rsid w:val="00734225"/>
    <w:rsid w:val="00746662"/>
    <w:rsid w:val="00756A3F"/>
    <w:rsid w:val="00770D2A"/>
    <w:rsid w:val="0077327B"/>
    <w:rsid w:val="00786F7A"/>
    <w:rsid w:val="00787E49"/>
    <w:rsid w:val="007954A2"/>
    <w:rsid w:val="007A139C"/>
    <w:rsid w:val="007A54BB"/>
    <w:rsid w:val="007B2020"/>
    <w:rsid w:val="007C4619"/>
    <w:rsid w:val="007D6CCD"/>
    <w:rsid w:val="007E01A5"/>
    <w:rsid w:val="008034B4"/>
    <w:rsid w:val="00810D54"/>
    <w:rsid w:val="008138B7"/>
    <w:rsid w:val="00824F48"/>
    <w:rsid w:val="00827B22"/>
    <w:rsid w:val="00831922"/>
    <w:rsid w:val="00832140"/>
    <w:rsid w:val="00837F82"/>
    <w:rsid w:val="00841F69"/>
    <w:rsid w:val="008434E7"/>
    <w:rsid w:val="008635FB"/>
    <w:rsid w:val="00874A96"/>
    <w:rsid w:val="00884D61"/>
    <w:rsid w:val="00885A62"/>
    <w:rsid w:val="00891AEB"/>
    <w:rsid w:val="008A1A41"/>
    <w:rsid w:val="008A1D14"/>
    <w:rsid w:val="008B7642"/>
    <w:rsid w:val="008C0B39"/>
    <w:rsid w:val="008D239E"/>
    <w:rsid w:val="008D6206"/>
    <w:rsid w:val="008E5507"/>
    <w:rsid w:val="008F0663"/>
    <w:rsid w:val="008F2F86"/>
    <w:rsid w:val="009307DD"/>
    <w:rsid w:val="009319BD"/>
    <w:rsid w:val="00932A94"/>
    <w:rsid w:val="00937F1D"/>
    <w:rsid w:val="00943F9E"/>
    <w:rsid w:val="009468EA"/>
    <w:rsid w:val="00953DA4"/>
    <w:rsid w:val="00956D24"/>
    <w:rsid w:val="0095730A"/>
    <w:rsid w:val="00962E2B"/>
    <w:rsid w:val="00973A6B"/>
    <w:rsid w:val="00994371"/>
    <w:rsid w:val="009A73C8"/>
    <w:rsid w:val="009B7300"/>
    <w:rsid w:val="009D0D54"/>
    <w:rsid w:val="009D6F39"/>
    <w:rsid w:val="009E4522"/>
    <w:rsid w:val="009F23D9"/>
    <w:rsid w:val="00A01F4A"/>
    <w:rsid w:val="00A14193"/>
    <w:rsid w:val="00A15510"/>
    <w:rsid w:val="00A172F5"/>
    <w:rsid w:val="00A24816"/>
    <w:rsid w:val="00A24A66"/>
    <w:rsid w:val="00A358CE"/>
    <w:rsid w:val="00A603E8"/>
    <w:rsid w:val="00A66E67"/>
    <w:rsid w:val="00A7171C"/>
    <w:rsid w:val="00A71DBF"/>
    <w:rsid w:val="00A84ECD"/>
    <w:rsid w:val="00A9142A"/>
    <w:rsid w:val="00A9446B"/>
    <w:rsid w:val="00A95FED"/>
    <w:rsid w:val="00A97A8C"/>
    <w:rsid w:val="00AB3298"/>
    <w:rsid w:val="00AB62E4"/>
    <w:rsid w:val="00AC6E0F"/>
    <w:rsid w:val="00AD6C3A"/>
    <w:rsid w:val="00AE4056"/>
    <w:rsid w:val="00B00362"/>
    <w:rsid w:val="00B00A4B"/>
    <w:rsid w:val="00B044BC"/>
    <w:rsid w:val="00B07630"/>
    <w:rsid w:val="00B1393E"/>
    <w:rsid w:val="00B142F3"/>
    <w:rsid w:val="00B23FBC"/>
    <w:rsid w:val="00B3022D"/>
    <w:rsid w:val="00B31ACB"/>
    <w:rsid w:val="00B370AE"/>
    <w:rsid w:val="00B5562C"/>
    <w:rsid w:val="00B65735"/>
    <w:rsid w:val="00B7488D"/>
    <w:rsid w:val="00B800E7"/>
    <w:rsid w:val="00B80319"/>
    <w:rsid w:val="00B9475D"/>
    <w:rsid w:val="00B96A15"/>
    <w:rsid w:val="00BB652D"/>
    <w:rsid w:val="00C01CB1"/>
    <w:rsid w:val="00C06143"/>
    <w:rsid w:val="00C153CC"/>
    <w:rsid w:val="00C16A39"/>
    <w:rsid w:val="00C4177C"/>
    <w:rsid w:val="00C45337"/>
    <w:rsid w:val="00C5325C"/>
    <w:rsid w:val="00C71EA5"/>
    <w:rsid w:val="00C7640A"/>
    <w:rsid w:val="00C86C9B"/>
    <w:rsid w:val="00C95011"/>
    <w:rsid w:val="00CB72BF"/>
    <w:rsid w:val="00CC0DF7"/>
    <w:rsid w:val="00CC29EB"/>
    <w:rsid w:val="00CC5A20"/>
    <w:rsid w:val="00CC5F73"/>
    <w:rsid w:val="00CD136C"/>
    <w:rsid w:val="00CD7606"/>
    <w:rsid w:val="00CE6417"/>
    <w:rsid w:val="00D031DE"/>
    <w:rsid w:val="00D17A46"/>
    <w:rsid w:val="00D36560"/>
    <w:rsid w:val="00D37030"/>
    <w:rsid w:val="00D44E33"/>
    <w:rsid w:val="00D4516D"/>
    <w:rsid w:val="00D50725"/>
    <w:rsid w:val="00D521C6"/>
    <w:rsid w:val="00D548F1"/>
    <w:rsid w:val="00D57577"/>
    <w:rsid w:val="00D72D70"/>
    <w:rsid w:val="00D77D2B"/>
    <w:rsid w:val="00D805F4"/>
    <w:rsid w:val="00D9180F"/>
    <w:rsid w:val="00D94741"/>
    <w:rsid w:val="00D95752"/>
    <w:rsid w:val="00DA35BC"/>
    <w:rsid w:val="00DA7A03"/>
    <w:rsid w:val="00DB073E"/>
    <w:rsid w:val="00DB0EDF"/>
    <w:rsid w:val="00DE1980"/>
    <w:rsid w:val="00DE64B8"/>
    <w:rsid w:val="00DF0FC5"/>
    <w:rsid w:val="00DF2F41"/>
    <w:rsid w:val="00DF658F"/>
    <w:rsid w:val="00E024D6"/>
    <w:rsid w:val="00E0460A"/>
    <w:rsid w:val="00E05F91"/>
    <w:rsid w:val="00E0650F"/>
    <w:rsid w:val="00E1200A"/>
    <w:rsid w:val="00E25682"/>
    <w:rsid w:val="00E31A58"/>
    <w:rsid w:val="00E4035D"/>
    <w:rsid w:val="00E42641"/>
    <w:rsid w:val="00E56D02"/>
    <w:rsid w:val="00E60DA0"/>
    <w:rsid w:val="00E61376"/>
    <w:rsid w:val="00E6259C"/>
    <w:rsid w:val="00E70F08"/>
    <w:rsid w:val="00E740AF"/>
    <w:rsid w:val="00E74DB5"/>
    <w:rsid w:val="00E80A9E"/>
    <w:rsid w:val="00E83652"/>
    <w:rsid w:val="00EB2951"/>
    <w:rsid w:val="00ED45AC"/>
    <w:rsid w:val="00ED69C2"/>
    <w:rsid w:val="00ED7CB6"/>
    <w:rsid w:val="00EE18AA"/>
    <w:rsid w:val="00EE7EA2"/>
    <w:rsid w:val="00EF41B6"/>
    <w:rsid w:val="00F160B3"/>
    <w:rsid w:val="00F21457"/>
    <w:rsid w:val="00F35055"/>
    <w:rsid w:val="00F3742F"/>
    <w:rsid w:val="00F44BD4"/>
    <w:rsid w:val="00F47072"/>
    <w:rsid w:val="00F56DFC"/>
    <w:rsid w:val="00F64462"/>
    <w:rsid w:val="00F875C4"/>
    <w:rsid w:val="00F90C0B"/>
    <w:rsid w:val="00FA6821"/>
    <w:rsid w:val="00FB56FA"/>
    <w:rsid w:val="00FC6BA0"/>
    <w:rsid w:val="00FD1F37"/>
    <w:rsid w:val="00FD2AF4"/>
    <w:rsid w:val="00FD7760"/>
    <w:rsid w:val="00FD7EBB"/>
    <w:rsid w:val="00FE1803"/>
    <w:rsid w:val="00FE5526"/>
    <w:rsid w:val="00FF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C1301"/>
  <w15:chartTrackingRefBased/>
  <w15:docId w15:val="{8E1B932F-E7C3-4B09-8209-47F9FCE74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BB3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E7EA2"/>
    <w:pPr>
      <w:keepNext/>
      <w:keepLines/>
      <w:spacing w:before="240"/>
      <w:outlineLvl w:val="0"/>
    </w:pPr>
    <w:rPr>
      <w:rFonts w:eastAsiaTheme="majorEastAsia" w:cstheme="majorBidi"/>
      <w:b/>
      <w:cap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0B39"/>
    <w:pPr>
      <w:keepNext/>
      <w:keepLines/>
      <w:spacing w:before="40"/>
      <w:outlineLvl w:val="1"/>
    </w:pPr>
    <w:rPr>
      <w:rFonts w:eastAsiaTheme="majorEastAsia" w:cstheme="majorBidi"/>
      <w:b/>
      <w:caps/>
      <w:color w:val="7B7B7B" w:themeColor="accent3" w:themeShade="BF"/>
      <w:spacing w:val="20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E7EA2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Spacing"/>
    <w:basedOn w:val="Normal"/>
    <w:link w:val="NoSpacingChar"/>
    <w:autoRedefine/>
    <w:uiPriority w:val="1"/>
    <w:qFormat/>
    <w:rsid w:val="006A5BB3"/>
    <w:pPr>
      <w:spacing w:before="120" w:after="120"/>
    </w:pPr>
  </w:style>
  <w:style w:type="character" w:customStyle="1" w:styleId="Heading1Char">
    <w:name w:val="Heading 1 Char"/>
    <w:basedOn w:val="DefaultParagraphFont"/>
    <w:link w:val="Heading1"/>
    <w:uiPriority w:val="9"/>
    <w:rsid w:val="00EE7EA2"/>
    <w:rPr>
      <w:rFonts w:ascii="Arial" w:eastAsiaTheme="majorEastAsia" w:hAnsi="Arial" w:cstheme="majorBidi"/>
      <w:b/>
      <w:caps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0B39"/>
    <w:rPr>
      <w:rFonts w:ascii="Arial" w:eastAsiaTheme="majorEastAsia" w:hAnsi="Arial" w:cstheme="majorBidi"/>
      <w:b/>
      <w:caps/>
      <w:color w:val="7B7B7B" w:themeColor="accent3" w:themeShade="BF"/>
      <w:spacing w:val="20"/>
      <w:szCs w:val="26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643F8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3F89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E7EA2"/>
    <w:rPr>
      <w:rFonts w:ascii="Arial" w:eastAsiaTheme="majorEastAsia" w:hAnsi="Arial" w:cstheme="majorBidi"/>
      <w:color w:val="1F3763" w:themeColor="accent1" w:themeShade="7F"/>
      <w:sz w:val="24"/>
      <w:szCs w:val="24"/>
      <w:u w:val="single"/>
    </w:rPr>
  </w:style>
  <w:style w:type="character" w:customStyle="1" w:styleId="NoSpacingChar">
    <w:name w:val="No Spacing Char"/>
    <w:aliases w:val="Spacing Char"/>
    <w:basedOn w:val="DefaultParagraphFont"/>
    <w:link w:val="NoSpacing"/>
    <w:uiPriority w:val="1"/>
    <w:rsid w:val="006A5BB3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092D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3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12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47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1312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47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9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github.com/Mr-645/CNN_samples/blob/master/TF_cat_dog.p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ythonprogramming.net/tensorboard-analysis-deep-learning-python-tensorflow-kera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htrieu/darkflo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Mr-645/CNN_samples/blob/master/YOLO_fruit_camera.p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jreddie.com/darknet/yolo/" TargetMode="External"/><Relationship Id="rId14" Type="http://schemas.openxmlformats.org/officeDocument/2006/relationships/hyperlink" Target="https://pythonprogramming.net/introduction-deep-learning-python-tensorflow-ker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10B7C-CB0A-4937-9B70-DD9830D36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3</TotalTime>
  <Pages>3</Pages>
  <Words>1465</Words>
  <Characters>835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 Singh</dc:creator>
  <cp:keywords/>
  <dc:description/>
  <cp:lastModifiedBy>Prab Singh</cp:lastModifiedBy>
  <cp:revision>330</cp:revision>
  <dcterms:created xsi:type="dcterms:W3CDTF">2019-10-28T20:44:00Z</dcterms:created>
  <dcterms:modified xsi:type="dcterms:W3CDTF">2019-11-17T01:16:00Z</dcterms:modified>
</cp:coreProperties>
</file>